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3" w:name="_Toc105509542"/>
      <w:bookmarkStart w:id="4" w:name="_Toc105509640"/>
      <w:r w:rsidRPr="000F323C">
        <w:rPr>
          <w:lang w:val="nb-NO"/>
        </w:rPr>
        <w:lastRenderedPageBreak/>
        <w:t>LEMBAR PENGESAHAN</w:t>
      </w:r>
      <w:bookmarkEnd w:id="3"/>
      <w:bookmarkEnd w:id="4"/>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Mukhlash, S.Si,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Darmaji, S.Si,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r w:rsidR="0059117A" w:rsidRPr="003A1153">
              <w:rPr>
                <w:sz w:val="26"/>
                <w:szCs w:val="26"/>
              </w:rPr>
              <w:t>embimbing</w:t>
            </w:r>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r w:rsidRPr="00100A0B">
              <w:rPr>
                <w:sz w:val="26"/>
                <w:szCs w:val="26"/>
                <w:lang w:val="it-IT"/>
              </w:rPr>
              <w:t>Alvida Mustika Rukmi, S.S</w:t>
            </w:r>
            <w:r>
              <w:rPr>
                <w:sz w:val="26"/>
                <w:szCs w:val="26"/>
                <w:lang w:val="it-IT"/>
              </w:rPr>
              <w:t>i, M</w:t>
            </w:r>
            <w:r w:rsidR="007471C8">
              <w:rPr>
                <w:sz w:val="26"/>
                <w:szCs w:val="26"/>
                <w:lang w:val="it-IT"/>
              </w:rPr>
              <w:t>.Si</w:t>
            </w:r>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Dr. Budi Setiyono, S.S</w:t>
            </w:r>
            <w:r>
              <w:rPr>
                <w:sz w:val="26"/>
                <w:szCs w:val="26"/>
                <w:lang w:val="it-IT"/>
              </w:rPr>
              <w:t>i,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Drs. Suhud Wahyudi, M.S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5" w:name="_Toc105509543"/>
      <w:bookmarkStart w:id="6" w:name="_Toc105509641"/>
      <w:r w:rsidRPr="0082222D">
        <w:rPr>
          <w:rFonts w:hint="eastAsia"/>
          <w:lang w:val="nb-NO"/>
        </w:rPr>
        <w:lastRenderedPageBreak/>
        <w:t>P</w:t>
      </w:r>
      <w:r w:rsidRPr="0082222D">
        <w:rPr>
          <w:lang w:val="nb-NO"/>
        </w:rPr>
        <w:t>ERNYATAAN ORISINALITAS</w:t>
      </w:r>
      <w:bookmarkEnd w:id="5"/>
      <w:bookmarkEnd w:id="6"/>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Dr. Imam Mukhlash, S.Si,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Darmaji, S.Si,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 xml:space="preserve">(Studi Kasus: Ruangguru </w:t>
      </w:r>
      <w:r w:rsidR="00AA0F57">
        <w:rPr>
          <w:bCs/>
          <w:lang w:val="id-ID"/>
        </w:rPr>
        <w:t>d</w:t>
      </w:r>
      <w:r w:rsidR="00AA0F57" w:rsidRPr="00AA0F57">
        <w:rPr>
          <w:bCs/>
        </w:rPr>
        <w:t>an Zenius</w:t>
      </w:r>
      <w:r>
        <w:t>”</w:t>
      </w:r>
      <w:r w:rsidRPr="00C54AE2">
        <w:t xml:space="preserve"> adalah hasil karya sendiri</w:t>
      </w:r>
      <w:r>
        <w:t>, bersifat orisinal,</w:t>
      </w:r>
      <w:r w:rsidRPr="00C54AE2">
        <w:t xml:space="preserve"> dan ditulis dengan mengikuti kaidah penulisan ilmiah</w:t>
      </w:r>
      <w:r>
        <w:t>.</w:t>
      </w:r>
    </w:p>
    <w:p w14:paraId="0624EF75" w14:textId="6FFC7158" w:rsidR="004F5A59" w:rsidRDefault="004F5A59" w:rsidP="00AC4BDD">
      <w:pPr>
        <w:tabs>
          <w:tab w:val="left" w:pos="2552"/>
        </w:tabs>
        <w:ind w:firstLine="0"/>
      </w:pPr>
      <w:r>
        <w:t>Bilamana di kemudian hari ditemukan ketidaksesuaian dengan pernyataan ini, maka saya bersedia menerima sanksi sesuai dengan ketentuan yang berlaku di Institut Teknologi Sepuluh Nopember.</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r>
        <w:t>Mengetahui</w:t>
      </w:r>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r>
              <w:t>Dosen Pembimbing</w:t>
            </w:r>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r w:rsidRPr="003660FC">
              <w:rPr>
                <w:u w:val="single"/>
                <w:lang w:val="en-ID"/>
              </w:rPr>
              <w:t>Dr. Imam Mukhlash, S.Si,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7" w:name="_Toc105509544"/>
      <w:bookmarkStart w:id="8" w:name="_Toc105509642"/>
      <w:r w:rsidRPr="007650A6">
        <w:lastRenderedPageBreak/>
        <w:t>ABSTRAK</w:t>
      </w:r>
      <w:bookmarkEnd w:id="7"/>
      <w:bookmarkEnd w:id="8"/>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1. Dr. Imam Mukhlash, S.Si, MT</w:t>
            </w:r>
          </w:p>
          <w:p w14:paraId="38581700" w14:textId="34674D81" w:rsidR="00FF6921" w:rsidRPr="00FF6921" w:rsidRDefault="00FF6921" w:rsidP="00FF6921">
            <w:pPr>
              <w:ind w:firstLine="0"/>
              <w:rPr>
                <w:b/>
                <w:bCs/>
                <w:szCs w:val="24"/>
                <w:lang w:val="it-IT"/>
              </w:rPr>
            </w:pPr>
            <w:r w:rsidRPr="00FF6921">
              <w:rPr>
                <w:b/>
                <w:bCs/>
                <w:szCs w:val="24"/>
                <w:lang w:val="it-IT"/>
              </w:rPr>
              <w:t>2. Dr. Darmaji, S.Si,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kunci: </w:t>
      </w:r>
      <w:r w:rsidR="00921A00" w:rsidRPr="00921A00">
        <w:rPr>
          <w:b/>
          <w:bCs/>
          <w:i/>
          <w:iCs/>
          <w:szCs w:val="24"/>
        </w:rPr>
        <w:t>Ruangguru,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9" w:name="_Toc105509545"/>
      <w:bookmarkStart w:id="10" w:name="_Toc105509643"/>
      <w:r w:rsidRPr="000269A8">
        <w:rPr>
          <w:lang w:val="en-GB"/>
        </w:rPr>
        <w:lastRenderedPageBreak/>
        <w:t>ABSTRACT</w:t>
      </w:r>
      <w:bookmarkEnd w:id="9"/>
      <w:bookmarkEnd w:id="10"/>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1. Dr. Imam Mukhlash, S.Si, MT</w:t>
            </w:r>
          </w:p>
          <w:p w14:paraId="15D8F7E2" w14:textId="77777777" w:rsidR="00FF6921" w:rsidRPr="00FF6921" w:rsidRDefault="00FF6921" w:rsidP="00FF6921">
            <w:pPr>
              <w:ind w:firstLine="0"/>
              <w:rPr>
                <w:b/>
                <w:bCs/>
                <w:szCs w:val="24"/>
                <w:lang w:val="it-IT"/>
              </w:rPr>
            </w:pPr>
            <w:r w:rsidRPr="00FF6921">
              <w:rPr>
                <w:b/>
                <w:bCs/>
                <w:szCs w:val="24"/>
                <w:lang w:val="it-IT"/>
              </w:rPr>
              <w:t>2. Dr. Darmaji, S.Si,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Ruangguru and Zenius</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r w:rsidR="00FF6921" w:rsidRPr="00FF6921">
        <w:rPr>
          <w:b/>
          <w:bCs/>
          <w:i/>
          <w:iCs/>
          <w:szCs w:val="24"/>
          <w:lang w:val="en"/>
        </w:rPr>
        <w:t>Ruangguru,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1" w:name="_Toc77352418"/>
      <w:bookmarkStart w:id="12"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3" w:name="_Toc105509546"/>
      <w:bookmarkStart w:id="14" w:name="_Toc105509644"/>
      <w:r w:rsidRPr="00954640">
        <w:rPr>
          <w:lang w:val="it-IT"/>
        </w:rPr>
        <w:lastRenderedPageBreak/>
        <w:t>KATA PENGANTAR</w:t>
      </w:r>
      <w:bookmarkEnd w:id="11"/>
      <w:bookmarkEnd w:id="12"/>
      <w:bookmarkEnd w:id="13"/>
      <w:bookmarkEnd w:id="14"/>
    </w:p>
    <w:p w14:paraId="13A04D6E" w14:textId="1DFD0F4C" w:rsidR="00954640" w:rsidRPr="00342AB0" w:rsidRDefault="00954640" w:rsidP="00342AB0">
      <w:pPr>
        <w:spacing w:after="0" w:line="240" w:lineRule="auto"/>
        <w:ind w:firstLine="567"/>
        <w:rPr>
          <w:szCs w:val="24"/>
          <w:lang w:val="it-IT"/>
        </w:rPr>
      </w:pPr>
      <w:r w:rsidRPr="00954640">
        <w:rPr>
          <w:szCs w:val="24"/>
          <w:lang w:val="it-IT"/>
        </w:rPr>
        <w:t>Alhamdulillahirabbil’alamin, puji syukur saya panjatkan kepada Allah SWT yang telah memberikan limpahan rahmat, petunjuk, serta hidayah-Nya, sehingga penulis dapat menyelesaikan Tugas Akhir yang berjudul</w:t>
      </w:r>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Interaksi Pengguna Twitter Mengenai Bisnis </w:t>
      </w:r>
      <w:r w:rsidR="00342AB0" w:rsidRPr="00342AB0">
        <w:rPr>
          <w:bCs/>
          <w:i/>
          <w:iCs/>
          <w:lang w:val="it-IT"/>
        </w:rPr>
        <w:t xml:space="preserve">Educational Technology </w:t>
      </w:r>
      <w:r w:rsidR="00342AB0" w:rsidRPr="00342AB0">
        <w:rPr>
          <w:bCs/>
          <w:lang w:val="it-IT"/>
        </w:rPr>
        <w:t xml:space="preserve">Menggunakan Pendekatan </w:t>
      </w:r>
      <w:r w:rsidR="00342AB0" w:rsidRPr="00342AB0">
        <w:rPr>
          <w:bCs/>
          <w:i/>
          <w:iCs/>
          <w:lang w:val="it-IT"/>
        </w:rPr>
        <w:t xml:space="preserve">Social Network Analysis </w:t>
      </w:r>
      <w:r w:rsidR="00342AB0" w:rsidRPr="00342AB0">
        <w:rPr>
          <w:bCs/>
          <w:lang w:val="it-IT"/>
        </w:rPr>
        <w:t xml:space="preserve">(Studi Kasus: Ruangguru </w:t>
      </w:r>
      <w:r w:rsidR="00342AB0">
        <w:rPr>
          <w:bCs/>
          <w:lang w:val="id-ID"/>
        </w:rPr>
        <w:t>d</w:t>
      </w:r>
      <w:r w:rsidR="00342AB0" w:rsidRPr="00342AB0">
        <w:rPr>
          <w:bCs/>
          <w:lang w:val="it-IT"/>
        </w:rPr>
        <w:t>an Zenius</w:t>
      </w:r>
      <w:r w:rsidR="009F2DED">
        <w:rPr>
          <w:bCs/>
          <w:lang w:val="it-IT"/>
        </w:rPr>
        <w:t>)</w:t>
      </w:r>
      <w:r w:rsidR="00342AB0" w:rsidRPr="00342AB0">
        <w:rPr>
          <w:lang w:val="it-IT"/>
        </w:rPr>
        <w:t>”</w:t>
      </w:r>
      <w:r w:rsidR="00342AB0">
        <w:rPr>
          <w:szCs w:val="24"/>
          <w:lang w:val="it-IT"/>
        </w:rPr>
        <w:t xml:space="preserve"> </w:t>
      </w:r>
      <w:r w:rsidRPr="00342AB0">
        <w:rPr>
          <w:szCs w:val="24"/>
          <w:lang w:val="it-IT"/>
        </w:rPr>
        <w:t>sebagai salah satu syarat kelulusan Program Sarjana Departemen Matematika FSAD Institut Teknologi Sepuluh Nopember (ITS) Surabaya.</w:t>
      </w:r>
    </w:p>
    <w:p w14:paraId="07C72777" w14:textId="77777777" w:rsidR="00954640" w:rsidRPr="003D6548" w:rsidRDefault="00954640" w:rsidP="00954640">
      <w:pPr>
        <w:spacing w:after="0" w:line="240" w:lineRule="auto"/>
        <w:ind w:firstLine="567"/>
        <w:rPr>
          <w:szCs w:val="24"/>
          <w:lang w:val="it-IT"/>
        </w:rPr>
      </w:pPr>
      <w:r w:rsidRPr="003D6548">
        <w:rPr>
          <w:szCs w:val="24"/>
          <w:lang w:val="it-IT"/>
        </w:rPr>
        <w:t>Penulis ingin menyampaikan terima kasih kepada semua pihak yang telah membantu dan mendukung penulis hingga terselesainya Tugas Akhir ini:</w:t>
      </w:r>
    </w:p>
    <w:p w14:paraId="7E41C409" w14:textId="77777777" w:rsidR="00954640" w:rsidRPr="003D6548" w:rsidRDefault="00954640" w:rsidP="00302ACE">
      <w:pPr>
        <w:numPr>
          <w:ilvl w:val="0"/>
          <w:numId w:val="22"/>
        </w:numPr>
        <w:spacing w:after="0" w:line="240" w:lineRule="auto"/>
        <w:ind w:left="426" w:hanging="284"/>
        <w:rPr>
          <w:szCs w:val="24"/>
          <w:lang w:val="it-IT"/>
        </w:rPr>
      </w:pPr>
      <w:r w:rsidRPr="003D6548">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5" w:name="_Toc105509547"/>
      <w:bookmarkStart w:id="16" w:name="_Toc105509645"/>
      <w:r w:rsidRPr="000F323C">
        <w:rPr>
          <w:lang w:val="nb-NO"/>
        </w:rPr>
        <w:lastRenderedPageBreak/>
        <w:t>DAFTAR ISI</w:t>
      </w:r>
      <w:bookmarkEnd w:id="15"/>
      <w:bookmarkEnd w:id="16"/>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233E6CB6"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D70008">
              <w:rPr>
                <w:noProof/>
                <w:webHidden/>
              </w:rPr>
              <w:t>i</w:t>
            </w:r>
            <w:r w:rsidRPr="000204A1">
              <w:rPr>
                <w:noProof/>
                <w:webHidden/>
              </w:rPr>
              <w:fldChar w:fldCharType="end"/>
            </w:r>
          </w:hyperlink>
        </w:p>
        <w:p w14:paraId="76464CFB" w14:textId="41D3068C" w:rsidR="00924943" w:rsidRPr="000204A1" w:rsidRDefault="0071475F"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D70008">
              <w:rPr>
                <w:noProof/>
                <w:webHidden/>
              </w:rPr>
              <w:t>iii</w:t>
            </w:r>
            <w:r w:rsidR="00924943" w:rsidRPr="000204A1">
              <w:rPr>
                <w:noProof/>
                <w:webHidden/>
              </w:rPr>
              <w:fldChar w:fldCharType="end"/>
            </w:r>
          </w:hyperlink>
        </w:p>
        <w:p w14:paraId="02042469" w14:textId="71FE6810" w:rsidR="00924943" w:rsidRPr="000204A1" w:rsidRDefault="0071475F"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D70008">
              <w:rPr>
                <w:noProof/>
                <w:webHidden/>
              </w:rPr>
              <w:t>v</w:t>
            </w:r>
            <w:r w:rsidR="00924943" w:rsidRPr="000204A1">
              <w:rPr>
                <w:noProof/>
                <w:webHidden/>
              </w:rPr>
              <w:fldChar w:fldCharType="end"/>
            </w:r>
          </w:hyperlink>
        </w:p>
        <w:p w14:paraId="73F580EC" w14:textId="2567F495" w:rsidR="00924943" w:rsidRPr="000204A1" w:rsidRDefault="0071475F"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D70008">
              <w:rPr>
                <w:noProof/>
                <w:webHidden/>
              </w:rPr>
              <w:t>vii</w:t>
            </w:r>
            <w:r w:rsidR="00924943" w:rsidRPr="000204A1">
              <w:rPr>
                <w:noProof/>
                <w:webHidden/>
              </w:rPr>
              <w:fldChar w:fldCharType="end"/>
            </w:r>
          </w:hyperlink>
        </w:p>
        <w:p w14:paraId="2C5FC118" w14:textId="56EEA558" w:rsidR="00924943" w:rsidRPr="000204A1" w:rsidRDefault="0071475F"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D70008">
              <w:rPr>
                <w:noProof/>
                <w:webHidden/>
              </w:rPr>
              <w:t>ix</w:t>
            </w:r>
            <w:r w:rsidR="00924943" w:rsidRPr="000204A1">
              <w:rPr>
                <w:noProof/>
                <w:webHidden/>
              </w:rPr>
              <w:fldChar w:fldCharType="end"/>
            </w:r>
          </w:hyperlink>
        </w:p>
        <w:p w14:paraId="707F7ABA" w14:textId="6157D8A1" w:rsidR="00924943" w:rsidRPr="000204A1" w:rsidRDefault="0071475F"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D70008">
              <w:rPr>
                <w:noProof/>
                <w:webHidden/>
              </w:rPr>
              <w:t>xi</w:t>
            </w:r>
            <w:r w:rsidR="00924943" w:rsidRPr="000204A1">
              <w:rPr>
                <w:noProof/>
                <w:webHidden/>
              </w:rPr>
              <w:fldChar w:fldCharType="end"/>
            </w:r>
          </w:hyperlink>
        </w:p>
        <w:p w14:paraId="65941692" w14:textId="6A5EB546" w:rsidR="00924943" w:rsidRPr="000204A1" w:rsidRDefault="0071475F"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D70008">
              <w:rPr>
                <w:noProof/>
                <w:webHidden/>
              </w:rPr>
              <w:t>xii</w:t>
            </w:r>
            <w:r w:rsidR="00924943" w:rsidRPr="000204A1">
              <w:rPr>
                <w:noProof/>
                <w:webHidden/>
              </w:rPr>
              <w:fldChar w:fldCharType="end"/>
            </w:r>
          </w:hyperlink>
        </w:p>
        <w:p w14:paraId="7D32D98B" w14:textId="66BABDBF" w:rsidR="00924943" w:rsidRPr="000204A1" w:rsidRDefault="0071475F"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D70008">
              <w:rPr>
                <w:noProof/>
                <w:webHidden/>
              </w:rPr>
              <w:t>xiv</w:t>
            </w:r>
            <w:r w:rsidR="00924943" w:rsidRPr="000204A1">
              <w:rPr>
                <w:noProof/>
                <w:webHidden/>
              </w:rPr>
              <w:fldChar w:fldCharType="end"/>
            </w:r>
          </w:hyperlink>
        </w:p>
        <w:p w14:paraId="22D0A907" w14:textId="2B2F9224" w:rsidR="00924943" w:rsidRPr="000204A1" w:rsidRDefault="0071475F"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D70008">
              <w:rPr>
                <w:noProof/>
                <w:webHidden/>
              </w:rPr>
              <w:t>xvi</w:t>
            </w:r>
            <w:r w:rsidR="00924943" w:rsidRPr="000204A1">
              <w:rPr>
                <w:noProof/>
                <w:webHidden/>
              </w:rPr>
              <w:fldChar w:fldCharType="end"/>
            </w:r>
          </w:hyperlink>
        </w:p>
        <w:p w14:paraId="740BF824" w14:textId="1670E75D" w:rsidR="00924943" w:rsidRPr="000204A1" w:rsidRDefault="0071475F"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D70008">
              <w:rPr>
                <w:noProof/>
                <w:webHidden/>
              </w:rPr>
              <w:t>1</w:t>
            </w:r>
            <w:r w:rsidR="00924943" w:rsidRPr="000204A1">
              <w:rPr>
                <w:noProof/>
                <w:webHidden/>
              </w:rPr>
              <w:fldChar w:fldCharType="end"/>
            </w:r>
          </w:hyperlink>
        </w:p>
        <w:p w14:paraId="0A3B660E" w14:textId="3AC1AB07" w:rsidR="00924943" w:rsidRPr="000204A1" w:rsidRDefault="0071475F"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w:t>
            </w:r>
            <w:r w:rsidR="00924943" w:rsidRPr="000204A1">
              <w:rPr>
                <w:rFonts w:cs="Times New Roman"/>
                <w:noProof/>
                <w:webHidden/>
                <w:szCs w:val="24"/>
              </w:rPr>
              <w:fldChar w:fldCharType="end"/>
            </w:r>
          </w:hyperlink>
        </w:p>
        <w:p w14:paraId="23C6ECFF" w14:textId="32AE45DC" w:rsidR="00924943" w:rsidRPr="000204A1" w:rsidRDefault="0071475F"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w:t>
            </w:r>
            <w:r w:rsidR="00924943" w:rsidRPr="000204A1">
              <w:rPr>
                <w:rFonts w:cs="Times New Roman"/>
                <w:noProof/>
                <w:webHidden/>
                <w:szCs w:val="24"/>
              </w:rPr>
              <w:fldChar w:fldCharType="end"/>
            </w:r>
          </w:hyperlink>
        </w:p>
        <w:p w14:paraId="217EB82C" w14:textId="34BCF9FB" w:rsidR="00924943" w:rsidRPr="000204A1" w:rsidRDefault="0071475F"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w:t>
            </w:r>
            <w:r w:rsidR="00924943" w:rsidRPr="000204A1">
              <w:rPr>
                <w:rFonts w:cs="Times New Roman"/>
                <w:noProof/>
                <w:webHidden/>
                <w:szCs w:val="24"/>
              </w:rPr>
              <w:fldChar w:fldCharType="end"/>
            </w:r>
          </w:hyperlink>
        </w:p>
        <w:p w14:paraId="156C390B" w14:textId="2C38FFC0" w:rsidR="00924943" w:rsidRPr="000204A1" w:rsidRDefault="0071475F"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w:t>
            </w:r>
            <w:r w:rsidR="00924943" w:rsidRPr="000204A1">
              <w:rPr>
                <w:rFonts w:cs="Times New Roman"/>
                <w:noProof/>
                <w:webHidden/>
                <w:szCs w:val="24"/>
              </w:rPr>
              <w:fldChar w:fldCharType="end"/>
            </w:r>
          </w:hyperlink>
        </w:p>
        <w:p w14:paraId="73D5124A" w14:textId="3421B510" w:rsidR="00924943" w:rsidRPr="000204A1" w:rsidRDefault="0071475F"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w:t>
            </w:r>
            <w:r w:rsidR="00924943" w:rsidRPr="000204A1">
              <w:rPr>
                <w:rFonts w:cs="Times New Roman"/>
                <w:noProof/>
                <w:webHidden/>
                <w:szCs w:val="24"/>
              </w:rPr>
              <w:fldChar w:fldCharType="end"/>
            </w:r>
          </w:hyperlink>
        </w:p>
        <w:p w14:paraId="351A5761" w14:textId="0F94D32C" w:rsidR="00924943" w:rsidRPr="000204A1" w:rsidRDefault="0071475F"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D70008">
              <w:rPr>
                <w:noProof/>
                <w:webHidden/>
              </w:rPr>
              <w:t>4</w:t>
            </w:r>
            <w:r w:rsidR="00924943" w:rsidRPr="000204A1">
              <w:rPr>
                <w:noProof/>
                <w:webHidden/>
              </w:rPr>
              <w:fldChar w:fldCharType="end"/>
            </w:r>
          </w:hyperlink>
        </w:p>
        <w:p w14:paraId="4E96E62D" w14:textId="551D3EF9" w:rsidR="00924943" w:rsidRPr="000204A1" w:rsidRDefault="0071475F"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5</w:t>
            </w:r>
            <w:r w:rsidR="00924943" w:rsidRPr="000204A1">
              <w:rPr>
                <w:rFonts w:cs="Times New Roman"/>
                <w:noProof/>
                <w:webHidden/>
                <w:szCs w:val="24"/>
              </w:rPr>
              <w:fldChar w:fldCharType="end"/>
            </w:r>
          </w:hyperlink>
        </w:p>
        <w:p w14:paraId="0E092032" w14:textId="1B0FA7DF" w:rsidR="00924943" w:rsidRPr="000204A1" w:rsidRDefault="0071475F"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6</w:t>
            </w:r>
            <w:r w:rsidR="00924943" w:rsidRPr="000204A1">
              <w:rPr>
                <w:rFonts w:cs="Times New Roman"/>
                <w:noProof/>
                <w:webHidden/>
                <w:szCs w:val="24"/>
              </w:rPr>
              <w:fldChar w:fldCharType="end"/>
            </w:r>
          </w:hyperlink>
        </w:p>
        <w:p w14:paraId="0F24DB75" w14:textId="3AB2C908"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0DC2C13D"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469B54EB"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694330AE"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53B35DCD"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7AB67F78"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63E0D3AF" w:rsidR="00924943" w:rsidRPr="000204A1" w:rsidRDefault="0071475F"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D70008">
              <w:rPr>
                <w:noProof/>
                <w:webHidden/>
              </w:rPr>
              <w:t>15</w:t>
            </w:r>
            <w:r w:rsidR="00924943" w:rsidRPr="000204A1">
              <w:rPr>
                <w:noProof/>
                <w:webHidden/>
              </w:rPr>
              <w:fldChar w:fldCharType="end"/>
            </w:r>
          </w:hyperlink>
        </w:p>
        <w:p w14:paraId="527DF703" w14:textId="1B58D011" w:rsidR="00924943" w:rsidRPr="000204A1" w:rsidRDefault="0071475F"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5</w:t>
            </w:r>
            <w:r w:rsidR="00924943" w:rsidRPr="000204A1">
              <w:rPr>
                <w:rFonts w:cs="Times New Roman"/>
                <w:noProof/>
                <w:webHidden/>
                <w:szCs w:val="24"/>
              </w:rPr>
              <w:fldChar w:fldCharType="end"/>
            </w:r>
          </w:hyperlink>
        </w:p>
        <w:p w14:paraId="457A1EEF" w14:textId="70E44257" w:rsidR="00924943" w:rsidRPr="000204A1" w:rsidRDefault="0071475F"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5</w:t>
            </w:r>
            <w:r w:rsidR="00924943" w:rsidRPr="000204A1">
              <w:rPr>
                <w:rFonts w:cs="Times New Roman"/>
                <w:noProof/>
                <w:webHidden/>
                <w:szCs w:val="24"/>
              </w:rPr>
              <w:fldChar w:fldCharType="end"/>
            </w:r>
          </w:hyperlink>
        </w:p>
        <w:p w14:paraId="4982792D" w14:textId="368A124A" w:rsidR="00924943" w:rsidRPr="000204A1" w:rsidRDefault="0071475F"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D70008">
              <w:rPr>
                <w:noProof/>
                <w:webHidden/>
              </w:rPr>
              <w:t>18</w:t>
            </w:r>
            <w:r w:rsidR="00924943" w:rsidRPr="000204A1">
              <w:rPr>
                <w:noProof/>
                <w:webHidden/>
              </w:rPr>
              <w:fldChar w:fldCharType="end"/>
            </w:r>
          </w:hyperlink>
        </w:p>
        <w:p w14:paraId="2D6F8180" w14:textId="2F97639B" w:rsidR="00924943" w:rsidRPr="000204A1" w:rsidRDefault="0071475F"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9</w:t>
            </w:r>
            <w:r w:rsidR="00924943" w:rsidRPr="000204A1">
              <w:rPr>
                <w:rFonts w:cs="Times New Roman"/>
                <w:noProof/>
                <w:webHidden/>
                <w:szCs w:val="24"/>
              </w:rPr>
              <w:fldChar w:fldCharType="end"/>
            </w:r>
          </w:hyperlink>
        </w:p>
        <w:p w14:paraId="29C7D049" w14:textId="4EA6DEAB" w:rsidR="00924943" w:rsidRPr="000204A1" w:rsidRDefault="0071475F"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9</w:t>
            </w:r>
            <w:r w:rsidR="00924943" w:rsidRPr="000204A1">
              <w:rPr>
                <w:rFonts w:cs="Times New Roman"/>
                <w:noProof/>
                <w:webHidden/>
                <w:szCs w:val="24"/>
              </w:rPr>
              <w:fldChar w:fldCharType="end"/>
            </w:r>
          </w:hyperlink>
        </w:p>
        <w:p w14:paraId="718E509D" w14:textId="4561D724"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428BF552"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0F1A30B2"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5285BC67"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744A3C43"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3F045F12"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535FF651" w:rsidR="00924943" w:rsidRPr="000204A1" w:rsidRDefault="0071475F"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3</w:t>
            </w:r>
            <w:r w:rsidR="00924943" w:rsidRPr="000204A1">
              <w:rPr>
                <w:rFonts w:cs="Times New Roman"/>
                <w:noProof/>
                <w:webHidden/>
                <w:szCs w:val="24"/>
              </w:rPr>
              <w:fldChar w:fldCharType="end"/>
            </w:r>
          </w:hyperlink>
        </w:p>
        <w:p w14:paraId="6B2B0251" w14:textId="0183F352"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0E6C70E4" w:rsidR="00924943" w:rsidRPr="000204A1" w:rsidRDefault="0071475F"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63AD4393" w:rsidR="00924943" w:rsidRPr="000204A1" w:rsidRDefault="0071475F"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3</w:t>
            </w:r>
            <w:r w:rsidR="00924943" w:rsidRPr="000204A1">
              <w:rPr>
                <w:rFonts w:cs="Times New Roman"/>
                <w:noProof/>
                <w:webHidden/>
                <w:szCs w:val="24"/>
              </w:rPr>
              <w:fldChar w:fldCharType="end"/>
            </w:r>
          </w:hyperlink>
        </w:p>
        <w:p w14:paraId="5D6DE883" w14:textId="4EBF7329" w:rsidR="00924943" w:rsidRPr="000204A1" w:rsidRDefault="0071475F"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D70008">
              <w:rPr>
                <w:noProof/>
                <w:webHidden/>
              </w:rPr>
              <w:t>37</w:t>
            </w:r>
            <w:r w:rsidR="00924943" w:rsidRPr="000204A1">
              <w:rPr>
                <w:noProof/>
                <w:webHidden/>
              </w:rPr>
              <w:fldChar w:fldCharType="end"/>
            </w:r>
          </w:hyperlink>
        </w:p>
        <w:p w14:paraId="5FF5C22D" w14:textId="3CB9466F" w:rsidR="00924943" w:rsidRPr="000204A1" w:rsidRDefault="0071475F"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7</w:t>
            </w:r>
            <w:r w:rsidR="00924943" w:rsidRPr="000204A1">
              <w:rPr>
                <w:rFonts w:cs="Times New Roman"/>
                <w:noProof/>
                <w:webHidden/>
                <w:szCs w:val="24"/>
              </w:rPr>
              <w:fldChar w:fldCharType="end"/>
            </w:r>
          </w:hyperlink>
        </w:p>
        <w:p w14:paraId="72271029" w14:textId="04C1A5A9" w:rsidR="00924943" w:rsidRPr="000204A1" w:rsidRDefault="0071475F"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7</w:t>
            </w:r>
            <w:r w:rsidR="00924943" w:rsidRPr="000204A1">
              <w:rPr>
                <w:rFonts w:cs="Times New Roman"/>
                <w:noProof/>
                <w:webHidden/>
                <w:szCs w:val="24"/>
              </w:rPr>
              <w:fldChar w:fldCharType="end"/>
            </w:r>
          </w:hyperlink>
        </w:p>
        <w:p w14:paraId="5FA3F099" w14:textId="684B53E0" w:rsidR="00924943" w:rsidRPr="000204A1" w:rsidRDefault="0071475F"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D70008">
              <w:rPr>
                <w:noProof/>
                <w:webHidden/>
              </w:rPr>
              <w:t>39</w:t>
            </w:r>
            <w:r w:rsidR="00924943" w:rsidRPr="000204A1">
              <w:rPr>
                <w:noProof/>
                <w:webHidden/>
              </w:rPr>
              <w:fldChar w:fldCharType="end"/>
            </w:r>
          </w:hyperlink>
        </w:p>
        <w:p w14:paraId="2F521997" w14:textId="4D94FEC1" w:rsidR="00924943" w:rsidRPr="00B120F5" w:rsidRDefault="0071475F"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D70008">
              <w:rPr>
                <w:noProof/>
                <w:webHidden/>
              </w:rPr>
              <w:t>40</w:t>
            </w:r>
            <w:r w:rsidR="00924943" w:rsidRPr="000204A1">
              <w:rPr>
                <w:noProof/>
                <w:webHidden/>
              </w:rPr>
              <w:fldChar w:fldCharType="end"/>
            </w:r>
          </w:hyperlink>
        </w:p>
        <w:p w14:paraId="7BAC80EE" w14:textId="161238DA" w:rsidR="00924943" w:rsidRPr="000204A1" w:rsidRDefault="0071475F"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D70008">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7" w:name="_Toc105509548"/>
      <w:bookmarkStart w:id="18"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7"/>
      <w:bookmarkEnd w:id="18"/>
    </w:p>
    <w:p w14:paraId="1A72A613" w14:textId="49551276"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4F78A4EC" w:rsidR="00007682" w:rsidRPr="00007682" w:rsidRDefault="0071475F"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7852846A" w:rsidR="00007682" w:rsidRPr="00007682" w:rsidRDefault="0071475F"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1C7BAC5F" w:rsidR="00007682" w:rsidRPr="00007682" w:rsidRDefault="0071475F"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71475F"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71BF83C3" w:rsidR="00007682" w:rsidRPr="00007682" w:rsidRDefault="0071475F"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2BB9C14C" w:rsidR="00007682" w:rsidRPr="00007682" w:rsidRDefault="0071475F"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0083FFA8" w:rsidR="00007682" w:rsidRPr="00007682" w:rsidRDefault="0071475F"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71475F"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19" w:name="_Toc105509549"/>
      <w:bookmarkStart w:id="20"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19"/>
      <w:bookmarkEnd w:id="20"/>
    </w:p>
    <w:p w14:paraId="4E513EB3" w14:textId="3184D55C"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444BDDFB"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7C6AD302"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71475F"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71475F"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1" w:name="_Toc105509550"/>
      <w:bookmarkStart w:id="22"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1"/>
      <w:bookmarkEnd w:id="22"/>
      <w:r w:rsidR="00116CE4">
        <w:rPr>
          <w:lang w:val="id-ID"/>
        </w:rPr>
        <w:t>KODE PROGRAM</w:t>
      </w:r>
    </w:p>
    <w:p w14:paraId="01A8B0BD" w14:textId="6058E136"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30ECAA19"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5FC1C56A"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72DBC2ED"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55BA53E6"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4C0A1631"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01CAAE2B"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22DCB9A0"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44715AD5"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321C901D"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581F811D"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FB14832"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001FF777"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796A6259"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556696D5"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57DD0A91"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3F4BCCF3"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2587CF18" w:rsidR="00116CE4" w:rsidRPr="003D6548" w:rsidRDefault="0071475F"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09B09C56" w:rsidR="00116CE4" w:rsidRPr="00116CE4" w:rsidRDefault="0071475F"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5509649"/>
      <w:r w:rsidRPr="00355550">
        <w:rPr>
          <w:rFonts w:cs="Times New Roman"/>
          <w:sz w:val="24"/>
          <w:szCs w:val="24"/>
          <w:lang w:val="id-ID"/>
        </w:rPr>
        <w:lastRenderedPageBreak/>
        <w:t>BAB I</w:t>
      </w:r>
      <w:bookmarkEnd w:id="23"/>
      <w:bookmarkEnd w:id="24"/>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r w:rsidRPr="005024B6">
        <w:rPr>
          <w:rFonts w:cs="Times New Roman"/>
          <w:sz w:val="24"/>
          <w:szCs w:val="24"/>
          <w:lang w:val="nb-NO"/>
        </w:rPr>
        <w:t>PENDAHULUAN</w:t>
      </w:r>
      <w:bookmarkEnd w:id="25"/>
      <w:bookmarkEnd w:id="26"/>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7" w:name="_Toc105509553"/>
      <w:bookmarkStart w:id="28" w:name="_Toc105509651"/>
      <w:r w:rsidRPr="005024B6">
        <w:rPr>
          <w:rFonts w:cs="Times New Roman"/>
          <w:sz w:val="24"/>
          <w:szCs w:val="24"/>
          <w:lang w:val="nb-NO"/>
        </w:rPr>
        <w:t>Latar Belakang</w:t>
      </w:r>
      <w:bookmarkEnd w:id="27"/>
      <w:bookmarkEnd w:id="28"/>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2257E804"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29"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29"/>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358D1AD0"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0"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0"/>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1" w:name="_Toc105509554"/>
      <w:bookmarkStart w:id="32" w:name="_Toc105509652"/>
      <w:r w:rsidRPr="005024B6">
        <w:rPr>
          <w:rFonts w:cs="Times New Roman"/>
          <w:sz w:val="24"/>
          <w:szCs w:val="24"/>
          <w:lang w:val="nb-NO"/>
        </w:rPr>
        <w:t>Rumusan Masalah</w:t>
      </w:r>
      <w:bookmarkEnd w:id="31"/>
      <w:bookmarkEnd w:id="32"/>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3" w:name="_Toc105509555"/>
      <w:bookmarkStart w:id="34" w:name="_Toc105509653"/>
      <w:r w:rsidRPr="00355550">
        <w:rPr>
          <w:rFonts w:cs="Times New Roman"/>
          <w:sz w:val="24"/>
          <w:szCs w:val="24"/>
        </w:rPr>
        <w:t>Batasan Masalah</w:t>
      </w:r>
      <w:bookmarkEnd w:id="33"/>
      <w:bookmarkEnd w:id="34"/>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5" w:name="_Toc105509556"/>
      <w:bookmarkStart w:id="36" w:name="_Toc105509654"/>
      <w:r w:rsidRPr="005024B6">
        <w:rPr>
          <w:rFonts w:cs="Times New Roman"/>
          <w:sz w:val="24"/>
          <w:szCs w:val="24"/>
          <w:lang w:val="nb-NO"/>
        </w:rPr>
        <w:t>Tujuan</w:t>
      </w:r>
      <w:r w:rsidR="000269A8">
        <w:rPr>
          <w:rFonts w:cs="Times New Roman"/>
          <w:sz w:val="24"/>
          <w:szCs w:val="24"/>
          <w:lang w:val="id-ID"/>
        </w:rPr>
        <w:t xml:space="preserve"> Penelitian</w:t>
      </w:r>
      <w:bookmarkEnd w:id="35"/>
      <w:bookmarkEnd w:id="36"/>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55303C51"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00657CE5">
        <w:rPr>
          <w:rFonts w:cs="Times New Roman"/>
          <w:i/>
          <w:iCs/>
          <w:szCs w:val="24"/>
          <w:lang w:val="nb-NO"/>
        </w:rPr>
        <w:t>y</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7" w:name="_Toc105509557"/>
      <w:bookmarkStart w:id="38" w:name="_Toc105509655"/>
      <w:r w:rsidRPr="005024B6">
        <w:rPr>
          <w:rFonts w:cs="Times New Roman"/>
          <w:sz w:val="24"/>
          <w:szCs w:val="24"/>
          <w:lang w:val="nb-NO"/>
        </w:rPr>
        <w:t>Manfaat</w:t>
      </w:r>
      <w:r w:rsidR="000269A8">
        <w:rPr>
          <w:rFonts w:cs="Times New Roman"/>
          <w:sz w:val="24"/>
          <w:szCs w:val="24"/>
          <w:lang w:val="id-ID"/>
        </w:rPr>
        <w:t xml:space="preserve"> Penelitian</w:t>
      </w:r>
      <w:bookmarkEnd w:id="37"/>
      <w:bookmarkEnd w:id="38"/>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r w:rsidRPr="000269A8">
        <w:rPr>
          <w:rFonts w:cs="Times New Roman"/>
          <w:i/>
          <w:iCs/>
          <w:szCs w:val="24"/>
          <w:lang w:val="id-ID"/>
        </w:rPr>
        <w:t>edtech</w:t>
      </w:r>
      <w:r w:rsidRPr="000269A8">
        <w:rPr>
          <w:rFonts w:cs="Times New Roman"/>
          <w:szCs w:val="24"/>
          <w:lang w:val="id-ID"/>
        </w:rPr>
        <w:t xml:space="preserve">, yaitu Ruangguru dan Zenius. Sehingga, diharapkan dapat membantu kedua perusahaan tersebut dalam meningkatkan strategi pemasaran mereka di Twitter agar dapat terus berkembang dan bertahan dalam persaingan di industri </w:t>
      </w:r>
      <w:r w:rsidRPr="000269A8">
        <w:rPr>
          <w:rFonts w:cs="Times New Roman"/>
          <w:i/>
          <w:iCs/>
          <w:szCs w:val="24"/>
          <w:lang w:val="id-ID"/>
        </w:rPr>
        <w:t>edtech</w:t>
      </w:r>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39" w:name="_Toc105509558"/>
      <w:bookmarkStart w:id="40"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39"/>
      <w:bookmarkEnd w:id="40"/>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1" w:name="_Toc105509559"/>
      <w:bookmarkStart w:id="42" w:name="_Toc105509657"/>
      <w:r w:rsidRPr="009C0AD5">
        <w:rPr>
          <w:rFonts w:cs="Times New Roman"/>
          <w:sz w:val="24"/>
          <w:szCs w:val="24"/>
        </w:rPr>
        <w:t>TINJAUAN PUSTAKA</w:t>
      </w:r>
      <w:bookmarkEnd w:id="41"/>
      <w:bookmarkEnd w:id="42"/>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3" w:name="_Toc105509560"/>
      <w:bookmarkStart w:id="44" w:name="_Toc105509658"/>
      <w:r w:rsidRPr="009C0AD5">
        <w:rPr>
          <w:rFonts w:cs="Times New Roman"/>
          <w:sz w:val="24"/>
          <w:szCs w:val="24"/>
        </w:rPr>
        <w:t>Hasil Penelitian Terdahulu</w:t>
      </w:r>
      <w:bookmarkEnd w:id="43"/>
      <w:bookmarkEnd w:id="44"/>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5" w:name="_Toc105509561"/>
      <w:bookmarkStart w:id="46" w:name="_Toc105509659"/>
      <w:r w:rsidRPr="009C0AD5">
        <w:rPr>
          <w:rFonts w:cs="Times New Roman"/>
          <w:sz w:val="24"/>
          <w:szCs w:val="24"/>
        </w:rPr>
        <w:t>Dasar Teori</w:t>
      </w:r>
      <w:bookmarkEnd w:id="45"/>
      <w:bookmarkEnd w:id="46"/>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7" w:name="_Toc95674467"/>
      <w:bookmarkStart w:id="48" w:name="_Toc105509562"/>
      <w:bookmarkStart w:id="49" w:name="_Toc105509660"/>
      <w:r w:rsidRPr="009C0AD5">
        <w:rPr>
          <w:rFonts w:ascii="Times New Roman" w:hAnsi="Times New Roman" w:cs="Times New Roman"/>
          <w:b/>
          <w:bCs/>
          <w:color w:val="000000" w:themeColor="text1"/>
        </w:rPr>
        <w:t>Ruangguru</w:t>
      </w:r>
      <w:bookmarkStart w:id="50" w:name="_Toc95674468"/>
      <w:bookmarkEnd w:id="47"/>
      <w:bookmarkEnd w:id="48"/>
      <w:bookmarkEnd w:id="49"/>
    </w:p>
    <w:p w14:paraId="44E31013" w14:textId="378AD17E" w:rsidR="009C0AD5" w:rsidRPr="00365806"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1" w:name="_Toc105509563"/>
      <w:bookmarkStart w:id="52" w:name="_Toc105509661"/>
      <w:r w:rsidRPr="009C0AD5">
        <w:rPr>
          <w:rFonts w:ascii="Times New Roman" w:hAnsi="Times New Roman" w:cs="Times New Roman"/>
          <w:b/>
          <w:bCs/>
          <w:color w:val="000000" w:themeColor="text1"/>
        </w:rPr>
        <w:t>Zenius</w:t>
      </w:r>
      <w:bookmarkStart w:id="53" w:name="_Toc95674469"/>
      <w:bookmarkEnd w:id="50"/>
      <w:bookmarkEnd w:id="51"/>
      <w:bookmarkEnd w:id="52"/>
    </w:p>
    <w:p w14:paraId="3430E30D" w14:textId="5622AA31"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4" w:name="_Toc105509564"/>
      <w:bookmarkStart w:id="55" w:name="_Toc105509662"/>
      <w:r w:rsidRPr="00467B02">
        <w:rPr>
          <w:rFonts w:ascii="Times New Roman" w:hAnsi="Times New Roman" w:cs="Times New Roman"/>
          <w:b/>
          <w:bCs/>
          <w:color w:val="000000" w:themeColor="text1"/>
        </w:rPr>
        <w:t>Twitter</w:t>
      </w:r>
      <w:bookmarkStart w:id="56" w:name="_Toc95674470"/>
      <w:bookmarkEnd w:id="53"/>
      <w:bookmarkEnd w:id="54"/>
      <w:bookmarkEnd w:id="55"/>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7" w:name="_Toc105509565"/>
      <w:bookmarkStart w:id="58" w:name="_Toc105509663"/>
      <w:r w:rsidRPr="000269A8">
        <w:rPr>
          <w:rFonts w:ascii="Times New Roman" w:hAnsi="Times New Roman" w:cs="Times New Roman"/>
          <w:b/>
          <w:bCs/>
          <w:i/>
          <w:iCs/>
          <w:color w:val="000000" w:themeColor="text1"/>
        </w:rPr>
        <w:t>Data Mining</w:t>
      </w:r>
      <w:bookmarkStart w:id="59" w:name="_Toc95674471"/>
      <w:bookmarkEnd w:id="56"/>
      <w:bookmarkEnd w:id="57"/>
      <w:bookmarkEnd w:id="58"/>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0" w:name="_Toc105509566"/>
      <w:bookmarkStart w:id="61" w:name="_Toc105509664"/>
      <w:r w:rsidRPr="003F1DA8">
        <w:rPr>
          <w:rFonts w:ascii="Times New Roman" w:hAnsi="Times New Roman" w:cs="Times New Roman"/>
          <w:b/>
          <w:bCs/>
          <w:color w:val="000000" w:themeColor="text1"/>
        </w:rPr>
        <w:t>Teori Graf</w:t>
      </w:r>
      <w:bookmarkEnd w:id="59"/>
      <w:bookmarkEnd w:id="60"/>
      <w:bookmarkEnd w:id="61"/>
      <w:r w:rsidRPr="003F1DA8">
        <w:rPr>
          <w:rFonts w:ascii="Times New Roman" w:hAnsi="Times New Roman" w:cs="Times New Roman"/>
          <w:b/>
          <w:bCs/>
          <w:lang w:val="it-IT"/>
        </w:rPr>
        <w:t xml:space="preserve"> </w:t>
      </w:r>
      <w:bookmarkStart w:id="62"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381CF3AC" w:rsidR="003F1DA8" w:rsidRPr="003F1DA8" w:rsidRDefault="003F1DA8" w:rsidP="003F1DA8">
      <w:pPr>
        <w:spacing w:after="0" w:line="240" w:lineRule="auto"/>
        <w:jc w:val="center"/>
        <w:rPr>
          <w:lang w:val="nb-NO"/>
        </w:rPr>
      </w:pPr>
      <w:bookmarkStart w:id="63"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D70008">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3"/>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8070BD">
        <w:rPr>
          <w:lang w:val="it-IT"/>
        </w:rPr>
        <w:t xml:space="preserve">Pada Gambar 2.1, dapat dilihat bahwa Graf </w:t>
      </w:r>
      <m:oMath>
        <m:r>
          <w:rPr>
            <w:rFonts w:ascii="Cambria Math" w:hAnsi="Cambria Math"/>
          </w:rPr>
          <m:t>G</m:t>
        </m:r>
      </m:oMath>
      <w:r w:rsidRPr="008070BD">
        <w:rPr>
          <w:i/>
          <w:iCs/>
          <w:lang w:val="it-IT"/>
        </w:rPr>
        <w:t xml:space="preserve"> </w:t>
      </w:r>
      <w:r w:rsidRPr="008070BD">
        <w:rPr>
          <w:lang w:val="it-IT"/>
        </w:rPr>
        <w:t>memililki 5 simpul</w:t>
      </w:r>
      <w:r w:rsidRPr="008070BD">
        <w:rPr>
          <w:i/>
          <w:iCs/>
          <w:lang w:val="it-IT"/>
        </w:rPr>
        <w:t xml:space="preserve"> </w:t>
      </w:r>
      <w:r w:rsidRPr="008070BD">
        <w:rPr>
          <w:lang w:val="it-IT"/>
        </w:rPr>
        <w:t>dan 5 sisi.</w:t>
      </w:r>
      <w:r w:rsidRPr="008070BD">
        <w:rPr>
          <w:i/>
          <w:iCs/>
          <w:lang w:val="it-IT"/>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Graf berarah adalah graf yang setiap sisinya diberikan orientasi arah. Sebaliknya, graf tak berarah adalah graf yang setiap sisinya tidak diberikan orientasi arah</w:t>
      </w:r>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4" w:name="_Toc105509567"/>
      <w:bookmarkStart w:id="65"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2"/>
      <w:bookmarkEnd w:id="64"/>
      <w:bookmarkEnd w:id="65"/>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6" w:name="_Toc95674473"/>
      <w:bookmarkStart w:id="67" w:name="_Toc105509568"/>
      <w:bookmarkStart w:id="68" w:name="_Toc105509666"/>
      <w:r w:rsidRPr="00B0568F">
        <w:rPr>
          <w:rStyle w:val="Heading3Char"/>
          <w:rFonts w:ascii="Times New Roman" w:hAnsi="Times New Roman" w:cs="Times New Roman"/>
          <w:b/>
          <w:bCs/>
          <w:color w:val="000000" w:themeColor="text1"/>
          <w:szCs w:val="22"/>
        </w:rPr>
        <w:t>Network Properties</w:t>
      </w:r>
      <w:bookmarkEnd w:id="66"/>
      <w:bookmarkEnd w:id="67"/>
      <w:bookmarkEnd w:id="68"/>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D70008" w14:paraId="3F53031B" w14:textId="77777777" w:rsidTr="00412A22">
        <w:tc>
          <w:tcPr>
            <w:tcW w:w="1001" w:type="dxa"/>
            <w:hideMark/>
          </w:tcPr>
          <w:p w14:paraId="19672AB9" w14:textId="77777777" w:rsidR="00412A22" w:rsidRPr="009C0AD5" w:rsidRDefault="0071475F"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71475F"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71475F"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r w:rsidRPr="002A7F7F">
        <w:rPr>
          <w:rFonts w:cs="Times New Roman"/>
          <w:bCs/>
          <w:szCs w:val="24"/>
          <w:lang w:val="en-ID"/>
        </w:rPr>
        <w:t xml:space="preserve">Kemudian, satu per-satu simpul dipindahkan ke kelompok yang berbeda, dimisalkan kelompok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r w:rsidRPr="00B04ECC">
        <w:rPr>
          <w:rFonts w:cs="Times New Roman"/>
          <w:bCs/>
          <w:szCs w:val="24"/>
        </w:rPr>
        <w:lastRenderedPageBreak/>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D70008" w14:paraId="358FC69D" w14:textId="77777777" w:rsidTr="00B04ECC">
        <w:tc>
          <w:tcPr>
            <w:tcW w:w="704" w:type="dxa"/>
            <w:hideMark/>
          </w:tcPr>
          <w:p w14:paraId="59C9FEC1" w14:textId="77777777" w:rsidR="00412A22" w:rsidRPr="009C0AD5" w:rsidRDefault="0071475F"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71475F"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71475F"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D70008" w14:paraId="40D3A19B" w14:textId="77777777" w:rsidTr="00B04ECC">
        <w:tc>
          <w:tcPr>
            <w:tcW w:w="704" w:type="dxa"/>
            <w:hideMark/>
          </w:tcPr>
          <w:p w14:paraId="53ACD48D" w14:textId="77777777" w:rsidR="00412A22" w:rsidRPr="009C0AD5" w:rsidRDefault="0071475F"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r w:rsidRPr="009C0AD5">
              <w:rPr>
                <w:bCs/>
                <w:iCs/>
                <w:szCs w:val="24"/>
              </w:rPr>
              <w:t>jumlah sisi pada jaringan</w:t>
            </w:r>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lagi, dengan menyebut iterasinya sebagai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lagi perubahan dan modularitas maksimum telah tercapai.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69"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Ilustrasi Algoritma Louvain</w:t>
      </w:r>
      <w:bookmarkEnd w:id="69"/>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 xml:space="preserve">(Sumber: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adalah jarak lintasan terpendek (</w:t>
      </w:r>
      <w:r w:rsidRPr="002A7F7F">
        <w:rPr>
          <w:rFonts w:cs="Times New Roman"/>
          <w:i/>
          <w:iCs/>
          <w:szCs w:val="24"/>
        </w:rPr>
        <w:t>shortest-path</w:t>
      </w:r>
      <w:r w:rsidRPr="002A7F7F">
        <w:rPr>
          <w:rFonts w:cs="Times New Roman"/>
          <w:szCs w:val="24"/>
        </w:rPr>
        <w:t xml:space="preserve">) terpanjang atau terjauh antara sepasang simpul di dalam jaringan. Semakin kecil nilai </w:t>
      </w:r>
      <w:r w:rsidRPr="002A7F7F">
        <w:rPr>
          <w:rFonts w:cs="Times New Roman"/>
          <w:i/>
          <w:iCs/>
          <w:szCs w:val="24"/>
        </w:rPr>
        <w:t>diameter</w:t>
      </w:r>
      <w:r w:rsidRPr="002A7F7F">
        <w:rPr>
          <w:rFonts w:cs="Times New Roman"/>
          <w:szCs w:val="24"/>
        </w:rPr>
        <w:t xml:space="preserve"> maka semakin baik, karena proses penyebaran informasi antara suatu pengguna dengan pengguna lainnya, dengan jarak yang terjauh, hanya perlu melewati sedikit pengguna. Nilai </w:t>
      </w:r>
      <w:r w:rsidRPr="002A7F7F">
        <w:rPr>
          <w:rFonts w:cs="Times New Roman"/>
          <w:i/>
          <w:iCs/>
          <w:szCs w:val="24"/>
        </w:rPr>
        <w:t>diameter</w:t>
      </w:r>
      <w:r w:rsidRPr="002A7F7F">
        <w:rPr>
          <w:rFonts w:cs="Times New Roman"/>
          <w:szCs w:val="24"/>
        </w:rPr>
        <w:t xml:space="preserve"> yang kecil mengindikasikan proses penyebaran informasi akan memakan waktu lebih sedikit karena melibatkan lebih sedikit pengguna. </w:t>
      </w:r>
      <w:r w:rsidRPr="002A7F7F">
        <w:rPr>
          <w:rFonts w:cs="Times New Roman"/>
          <w:szCs w:val="24"/>
          <w:lang w:val="en-ID"/>
        </w:rPr>
        <w:t xml:space="preserve">Untuk jaringan yang berukuran besar, lintasan terpendek dapat ditentukan menggunakan algoritma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r w:rsidRPr="002A7F7F">
        <w:rPr>
          <w:rFonts w:cs="Times New Roman"/>
          <w:szCs w:val="24"/>
          <w:lang w:val="en-ID"/>
        </w:rPr>
        <w:t xml:space="preserve">dari suatu jaringan biasa dinotasikan sebagai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i</w:t>
      </w:r>
      <w:r w:rsidRPr="002A7F7F">
        <w:rPr>
          <w:rFonts w:cs="Times New Roman"/>
          <w:szCs w:val="24"/>
          <w:lang w:val="en-ID"/>
        </w:rPr>
        <w:t xml:space="preserve"> dan simpul </w:t>
      </w:r>
      <w:r w:rsidRPr="002A7F7F">
        <w:rPr>
          <w:rFonts w:cs="Times New Roman"/>
          <w:i/>
          <w:iCs/>
          <w:szCs w:val="24"/>
          <w:lang w:val="en-ID"/>
        </w:rPr>
        <w:t>j</w:t>
      </w:r>
      <w:r w:rsidRPr="002A7F7F">
        <w:rPr>
          <w:rFonts w:cs="Times New Roman"/>
          <w:szCs w:val="24"/>
          <w:lang w:val="en-ID"/>
        </w:rPr>
        <w:t xml:space="preserve"> dengan algoritma BFS mengikuti langkah-langkah berikut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Mulai dari simpul</w:t>
      </w:r>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biasa dinotasikan sebagai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71475F"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8070BD" w14:paraId="49DF159A" w14:textId="77777777" w:rsidTr="00C15479">
        <w:tc>
          <w:tcPr>
            <w:tcW w:w="709" w:type="dxa"/>
            <w:hideMark/>
          </w:tcPr>
          <w:p w14:paraId="5576D642" w14:textId="77777777" w:rsidR="00C15479" w:rsidRPr="009C0AD5" w:rsidRDefault="0071475F"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4FDED4CA" w14:textId="0B0BA1B7" w:rsidR="007E5A7E" w:rsidRDefault="00412A22" w:rsidP="001B6656">
      <w:pPr>
        <w:spacing w:after="0" w:line="240" w:lineRule="auto"/>
        <w:ind w:firstLine="567"/>
        <w:rPr>
          <w:rFonts w:cs="Times New Roman"/>
          <w:szCs w:val="24"/>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71475F"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71475F"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2FB60783"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0" w:name="_Toc91174562"/>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0"/>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8070BD"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8070BD"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1" w:name="_Toc95674474"/>
      <w:r w:rsidRPr="00ED2FBE">
        <w:rPr>
          <w:rFonts w:ascii="Times New Roman" w:hAnsi="Times New Roman" w:cs="Times New Roman"/>
          <w:b/>
          <w:bCs/>
          <w:color w:val="000000" w:themeColor="text1"/>
        </w:rPr>
        <w:t>Centrality</w:t>
      </w:r>
      <w:bookmarkEnd w:id="71"/>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2"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2"/>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71475F"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71475F"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71475F"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71475F"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71475F"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71475F"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8070BD" w14:paraId="438066A3" w14:textId="77777777" w:rsidTr="00412A22">
        <w:tc>
          <w:tcPr>
            <w:tcW w:w="725" w:type="dxa"/>
            <w:hideMark/>
          </w:tcPr>
          <w:p w14:paraId="61D55A34" w14:textId="77777777" w:rsidR="00412A22" w:rsidRPr="009C0AD5" w:rsidRDefault="0071475F"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71475F"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71475F"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71475F"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4EC58DA1"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3" w:name="_Toc91174563"/>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rPr>
        <w:t xml:space="preserve">Deskripsi </w:t>
      </w:r>
      <w:r w:rsidRPr="009C0AD5">
        <w:rPr>
          <w:rFonts w:ascii="Times New Roman" w:hAnsi="Times New Roman" w:cs="Times New Roman"/>
          <w:color w:val="000000" w:themeColor="text1"/>
          <w:sz w:val="24"/>
          <w:szCs w:val="24"/>
        </w:rPr>
        <w:t>Metrik Centrality</w:t>
      </w:r>
      <w:bookmarkEnd w:id="73"/>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8070BD"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r w:rsidRPr="009C0AD5">
              <w:rPr>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8070BD"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4" w:name="_Toc105509569"/>
      <w:bookmarkStart w:id="75" w:name="_Toc105509667"/>
      <w:r w:rsidRPr="00B227C8">
        <w:rPr>
          <w:rFonts w:cs="Times New Roman"/>
          <w:sz w:val="24"/>
          <w:szCs w:val="24"/>
          <w:lang w:val="id-ID"/>
        </w:rPr>
        <w:lastRenderedPageBreak/>
        <w:t>BAB III</w:t>
      </w:r>
      <w:bookmarkEnd w:id="74"/>
      <w:bookmarkEnd w:id="75"/>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6" w:name="_Toc105509570"/>
      <w:bookmarkStart w:id="77" w:name="_Toc105509668"/>
      <w:r w:rsidRPr="00355550">
        <w:rPr>
          <w:rFonts w:cs="Times New Roman"/>
          <w:sz w:val="24"/>
          <w:szCs w:val="24"/>
          <w:lang w:val="nb-NO"/>
        </w:rPr>
        <w:t>METODOLOGI</w:t>
      </w:r>
      <w:bookmarkEnd w:id="76"/>
      <w:bookmarkEnd w:id="77"/>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8" w:name="_Toc105509571"/>
      <w:bookmarkStart w:id="79" w:name="_Toc105509669"/>
      <w:r w:rsidRPr="00B227C8">
        <w:rPr>
          <w:rFonts w:cs="Times New Roman"/>
          <w:sz w:val="24"/>
          <w:szCs w:val="24"/>
          <w:lang w:val="nb-NO"/>
        </w:rPr>
        <w:t>Bahan dan peralatan yang digunakan</w:t>
      </w:r>
      <w:bookmarkEnd w:id="78"/>
      <w:bookmarkEnd w:id="79"/>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02404DA5"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D70008">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8070BD"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407B0500"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D70008">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Bahasa Pemograman</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Twint</w:t>
            </w:r>
          </w:p>
          <w:p w14:paraId="45F17F8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Asyncio</w:t>
            </w:r>
          </w:p>
          <w:p w14:paraId="5CB56B1A"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Networkx</w:t>
            </w:r>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0" w:name="_Toc105509572"/>
      <w:bookmarkStart w:id="81" w:name="_Toc105509670"/>
      <w:r w:rsidRPr="00B227C8">
        <w:rPr>
          <w:rFonts w:cs="Times New Roman"/>
          <w:sz w:val="24"/>
          <w:szCs w:val="24"/>
        </w:rPr>
        <w:t>Urutan pelaksanaan penelitian</w:t>
      </w:r>
      <w:bookmarkEnd w:id="80"/>
      <w:bookmarkEnd w:id="81"/>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penerapan SNA dalam menganalisis interaksi pengguna Twitter mengenai Ruangguru dan Zenius.</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r w:rsidRPr="002A7F7F">
        <w:rPr>
          <w:rFonts w:cs="Times New Roman"/>
          <w:szCs w:val="24"/>
          <w:lang w:val="en-ID"/>
        </w:rPr>
        <w:t xml:space="preserve">Tahapan ini dilakukan dengan menggunakan bahasa pemograman Python dan </w:t>
      </w:r>
      <w:r w:rsidRPr="002A7F7F">
        <w:rPr>
          <w:rFonts w:cs="Times New Roman"/>
          <w:i/>
          <w:iCs/>
          <w:szCs w:val="24"/>
          <w:lang w:val="en-ID"/>
        </w:rPr>
        <w:t xml:space="preserve">library </w:t>
      </w:r>
      <w:r w:rsidRPr="002A7F7F">
        <w:rPr>
          <w:rFonts w:cs="Times New Roman"/>
          <w:szCs w:val="24"/>
          <w:lang w:val="en-ID"/>
        </w:rPr>
        <w:t>Twint. Data yang dikumpulkan merupakan data yang dapat diakses bebas oleh publik.</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dilakukan dengan bahasa pemograman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lastRenderedPageBreak/>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diproses menggunakan </w:t>
      </w:r>
      <w:r w:rsidRPr="00B227C8">
        <w:rPr>
          <w:rFonts w:cs="Times New Roman"/>
          <w:i/>
          <w:iCs/>
          <w:szCs w:val="24"/>
        </w:rPr>
        <w:t xml:space="preserve">library </w:t>
      </w:r>
      <w:r w:rsidRPr="00B227C8">
        <w:rPr>
          <w:rFonts w:cs="Times New Roman"/>
          <w:szCs w:val="24"/>
        </w:rPr>
        <w:t xml:space="preserve">Networkx dan Community dari bahasa pemograman Python untuk menghitung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dilakukan dengan mengunakan </w:t>
      </w:r>
      <w:r w:rsidRPr="00B227C8">
        <w:rPr>
          <w:rFonts w:cs="Times New Roman"/>
          <w:i/>
          <w:iCs/>
          <w:szCs w:val="24"/>
        </w:rPr>
        <w:t xml:space="preserve">library </w:t>
      </w:r>
      <w:r w:rsidRPr="00B227C8">
        <w:rPr>
          <w:rFonts w:cs="Times New Roman"/>
          <w:szCs w:val="24"/>
        </w:rPr>
        <w:t xml:space="preserve">Networkx dari bahasa pemograman Python untuk melihat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Visualiasi Model Jaringan</w:t>
      </w:r>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0"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EIbQ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1"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za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T1KgdLO21X7libc9m4PjS4m0d0BlBYzzvLCS8QFHrSxw4Eo6Shrrf3+8S35g&#10;EyyUtFgDgPNry7xAsz8NeHY5HI/T3mRlPLkYQfGnlvWpxWz1jcWghlh6x7OY/KN6FWtv9Qs2dpGy&#10;wsQMR+5+DAflJvbriZ3nYrHIbtgVx+KdeXQ8BU+IJaCfuhfm3YFeESO6t68rw2YfyNX7ppfGLrbR&#10;1jIz74gnOJQU7Flm0+GbkBb5VM9exy/X/A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rRFs2n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2"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D7zMuq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3"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2O3DD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4"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Mi4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i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HWsyLh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5"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cvWwIAAAg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2"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604EDAD5"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D70008">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2"/>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6"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PD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7m+6WkKzvUeGMKg5eHlt&#10;qMU3IsR7gSRfEjqNZLyjRVuglsJux9kK8Nd79wlPqiIrZx2NQ83Dz7VAxZn95khvX6rpNM1PPkxP&#10;Tid0wNeW5WuLW7eXQE9R0fB7mbcJH+1+qxHaZ5rcRYpKJuEkxa65jLg/XMZhTGn2pVosMoxmxot4&#10;4x69TM5To5N+nvpngX6ns0gCvYX96LzR2oBNTAeLdQRtshAPfd09Ac1b1ufu35AG+vU5ow5/sPlv&#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CadXPD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PV2P0p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XMVvpW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267B51"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267B51" w:rsidRDefault="008070BD"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wTGa7m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1B724796"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3"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D70008">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3"/>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4" w:name="_Toc105509573"/>
      <w:bookmarkStart w:id="85"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4"/>
      <w:bookmarkEnd w:id="85"/>
    </w:p>
    <w:p w14:paraId="35598104" w14:textId="258287CD" w:rsidR="000903E1" w:rsidRDefault="009B52B1" w:rsidP="000903E1">
      <w:pPr>
        <w:pStyle w:val="Heading1"/>
        <w:numPr>
          <w:ilvl w:val="0"/>
          <w:numId w:val="0"/>
        </w:numPr>
        <w:spacing w:before="0" w:after="0" w:line="240" w:lineRule="auto"/>
        <w:rPr>
          <w:sz w:val="24"/>
          <w:szCs w:val="24"/>
        </w:rPr>
      </w:pPr>
      <w:bookmarkStart w:id="86" w:name="_Toc105509574"/>
      <w:bookmarkStart w:id="87" w:name="_Toc105509672"/>
      <w:r w:rsidRPr="000903E1">
        <w:rPr>
          <w:sz w:val="24"/>
          <w:szCs w:val="24"/>
        </w:rPr>
        <w:t>Hasil dan Pembahasan</w:t>
      </w:r>
      <w:bookmarkEnd w:id="86"/>
      <w:bookmarkEnd w:id="87"/>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8" w:name="_Toc95674480"/>
      <w:bookmarkStart w:id="89" w:name="_Toc105509575"/>
      <w:bookmarkStart w:id="90"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8"/>
      <w:bookmarkEnd w:id="89"/>
      <w:bookmarkEnd w:id="90"/>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r w:rsidRPr="000903E1">
        <w:rPr>
          <w:rFonts w:eastAsiaTheme="minorHAnsi" w:cs="Times New Roman"/>
          <w:szCs w:val="24"/>
          <w:lang w:val="en-ID" w:eastAsia="en-US"/>
        </w:rPr>
        <w:t>tertentu, pada 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 xml:space="preserve">tian ini data disimpan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dari bahasa pemograman Python yang bernama Twint.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0D362AA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0D362AA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6"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Pv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IYhgK6iPiNbB2Lr41XDRgvtJSY9ty6j/sedOUqI/GCzPcrpYxD5PxqK4RiHi&#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ohbz7x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3" w:name="_Toc95674481"/>
      <w:bookmarkStart w:id="94" w:name="_Toc105509576"/>
      <w:bookmarkStart w:id="95"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3"/>
      <w:bookmarkEnd w:id="94"/>
      <w:bookmarkEnd w:id="95"/>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2"/>
      <w:bookmarkStart w:id="97" w:name="_Toc105509577"/>
      <w:bookmarkStart w:id="98"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6"/>
      <w:bookmarkEnd w:id="97"/>
      <w:bookmarkEnd w:id="98"/>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7"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N8r&#10;FTg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2A1C8A18"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2A1C8A18"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1" w:name="_Toc95674483"/>
      <w:bookmarkStart w:id="102" w:name="_Toc105509578"/>
      <w:bookmarkStart w:id="103"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1"/>
      <w:bookmarkEnd w:id="102"/>
      <w:bookmarkEnd w:id="103"/>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telah dikumpulkan pada tahapan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49"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gpptXh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42D65F5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42D65F5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adalah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untuk menghapus salah satu dari data yang duplikat berdasar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dari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mengetahui keunikan dari setiap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penulis mengguna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merupakan suatu representasi dalam </w:t>
      </w:r>
      <w:r w:rsidRPr="002A7F7F">
        <w:rPr>
          <w:rFonts w:eastAsiaTheme="minorHAnsi" w:cs="Times New Roman"/>
          <w:i/>
          <w:iCs/>
          <w:szCs w:val="24"/>
          <w:lang w:val="en-ID" w:eastAsia="en-US"/>
        </w:rPr>
        <w:t xml:space="preserve">integer </w:t>
      </w:r>
      <w:r w:rsidRPr="002A7F7F">
        <w:rPr>
          <w:rFonts w:eastAsiaTheme="minorHAnsi" w:cs="Times New Roman"/>
          <w:szCs w:val="24"/>
          <w:lang w:val="en-ID" w:eastAsia="en-US"/>
        </w:rPr>
        <w:t xml:space="preserve">atau bilangan bulat sebagai tanda pengenal unik dari suatu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6" w:name="_Toc95674484"/>
      <w:bookmarkStart w:id="107" w:name="_Toc105509579"/>
      <w:bookmarkStart w:id="108"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6"/>
      <w:bookmarkEnd w:id="107"/>
      <w:bookmarkEnd w:id="108"/>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1"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Z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5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e5VGZ&#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6E9F8BA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6E9F8BA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1" w:name="_Toc95674485"/>
      <w:bookmarkStart w:id="112" w:name="_Toc105509580"/>
      <w:bookmarkStart w:id="113"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1"/>
      <w:r w:rsidRPr="000903E1">
        <w:rPr>
          <w:rFonts w:eastAsiaTheme="majorEastAsia" w:cs="Times New Roman"/>
          <w:b/>
          <w:bCs/>
          <w:color w:val="000000" w:themeColor="text1"/>
          <w:szCs w:val="24"/>
          <w:lang w:val="nb-NO" w:eastAsia="en-US"/>
        </w:rPr>
        <w:t>Pengguna</w:t>
      </w:r>
      <w:bookmarkEnd w:id="112"/>
      <w:bookmarkEnd w:id="113"/>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3"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2t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y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K1wja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7446187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7446187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6" w:name="_Toc95674486"/>
      <w:bookmarkStart w:id="117" w:name="_Toc105509581"/>
      <w:bookmarkStart w:id="118"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6"/>
      <w:bookmarkEnd w:id="117"/>
      <w:bookmarkEnd w:id="118"/>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mengandung percapakan mengenai Ruangguru atau Zenius. Sehingga, sebelum menganalisis masing-masing jaringan sosial yang terbentuk, </w:t>
      </w:r>
      <w:r w:rsidRPr="000903E1">
        <w:rPr>
          <w:rFonts w:eastAsiaTheme="minorHAnsi" w:cs="Times New Roman"/>
          <w:i/>
          <w:iCs/>
          <w:szCs w:val="24"/>
          <w:lang w:val="en-ID" w:eastAsia="en-US"/>
        </w:rPr>
        <w:t xml:space="preserve">dataframe </w:t>
      </w:r>
      <w:r w:rsidRPr="000903E1">
        <w:rPr>
          <w:rFonts w:eastAsiaTheme="minorHAnsi" w:cs="Times New Roman"/>
          <w:szCs w:val="24"/>
          <w:lang w:val="en-ID" w:eastAsia="en-US"/>
        </w:rPr>
        <w:t>dikelompokkan terlebih dahulu berdasarkan konteks percakapan mengenai Ruangguru atau Zenius.</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9B1E6C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39B1E6C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6"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KB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ClDFHYH1SNJizCMLq0aXRrAn5x1NLYl9z8OAhVn5oOl9lxP5/M458mYL65m&#10;ZOC5Z3fuEVYSVMkDZ8N1E9JuRK4WbqmNtU4CPzMZOdM4phaNqxPn/dxOUc8Lvv4F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MQNQoE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konteks percakapan mengenai Ruangguru atau Zenius.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atribut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1" w:name="_Toc95674487"/>
      <w:bookmarkStart w:id="122" w:name="_Toc105509582"/>
      <w:bookmarkStart w:id="123"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21"/>
      <w:bookmarkEnd w:id="122"/>
      <w:bookmarkEnd w:id="123"/>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transformasi pada ke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7"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tFA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480BA40C"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480BA40C"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lakukan transformas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6" w:name="_Toc95674488"/>
      <w:bookmarkStart w:id="127" w:name="_Toc105509583"/>
      <w:bookmarkStart w:id="128"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6"/>
      <w:bookmarkEnd w:id="127"/>
      <w:bookmarkEnd w:id="128"/>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r w:rsidRPr="000903E1">
        <w:rPr>
          <w:rFonts w:eastAsiaTheme="minorHAnsi" w:cs="Times New Roman"/>
          <w:szCs w:val="24"/>
          <w:lang w:val="en-ID" w:eastAsia="en-US"/>
        </w:rPr>
        <w:t xml:space="preserve">Ruangguru dan Zenius menggunakan pendekatan SNA. Pertama, penulis akan membuat dua graf Networkx berdasarkan kedua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33C0CA3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33C0CA3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0"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1e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N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BkzK1e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percakapan atau dapat dinotasikan sebagai sisi antara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1" w:name="_Toc95674489"/>
      <w:bookmarkStart w:id="132" w:name="_Toc105509584"/>
      <w:bookmarkStart w:id="133"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1"/>
      <w:bookmarkEnd w:id="132"/>
      <w:bookmarkEnd w:id="133"/>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jaringan, penulis menggunakan fung</w:t>
      </w:r>
      <w:r w:rsidR="00321DC1">
        <w:rPr>
          <w:rFonts w:eastAsiaTheme="minorHAnsi" w:cs="Times New Roman"/>
          <w:szCs w:val="24"/>
          <w:lang w:val="id-ID" w:eastAsia="en-US"/>
        </w:rPr>
        <w:t>s</w:t>
      </w:r>
      <w:r w:rsidRPr="000903E1">
        <w:rPr>
          <w:rFonts w:eastAsiaTheme="minorHAnsi" w:cs="Times New Roman"/>
          <w:szCs w:val="24"/>
          <w:lang w:val="en-ID" w:eastAsia="en-US"/>
        </w:rPr>
        <w:t xml:space="preserve">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Networkx.</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1"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J9FQIAACg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73DDB08D"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73DDB08D"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pada jaringan Ruangguru masing-masing adalah 4.982 dan 5.488, sedangkan untuk jaringan Zenius adalah 2.123 dan 2.605. Pada metrik ini, Ruangguru unggul dibandingkan Zenius. Hal ini menunjukkan bahwa secara relatif lebih banyak pengguna Twitter yang melakukan percakapan mengenai Ruangguru dibandingkan Zenius.</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134A382A"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134A382A"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4"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Vs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F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yo0FbB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Ruangguru adalah 0,00033089 sedangk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dari bahasa pemograman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untuk graf Networkx dengan menggunakan algoritma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69571228"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69571228"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6"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DhncC5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Ruangguru adalah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lebih unggul dibandingkan Ruangguru. Hal ini menunjukkan bahwa kelompok atau </w:t>
      </w:r>
      <w:r w:rsidRPr="000903E1">
        <w:rPr>
          <w:rFonts w:eastAsiaTheme="minorHAnsi" w:cs="Times New Roman"/>
          <w:szCs w:val="24"/>
          <w:lang w:val="en-ID" w:eastAsia="en-US"/>
        </w:rPr>
        <w:lastRenderedPageBreak/>
        <w:t>klaster yang terbentuk dalam jaringan percakapan mengenai Zenius memiliki struktur yang secara relatif lebih baik dibandingkan pada jaringan percakapan mengenai Ruangguru.</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7"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R&#10;MOSE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556E1E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0"/>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556E1E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1"/>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Ruangguru adalah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untuk jaringan Zenius adalah 13. Pada metrik ini, Zenius unggul dibandingkan Ruangguru, karena semakin kecil nilai diameter maka semakin baik. Hal ini menunjukkan bahwa proses penyebaran informasi pada jaringan percakapan mengenai Zenius memakan waktu secara relatif lebih sedikit dibandingkan pada jaringan percakapan mengenai Ruangguru karena hanya melibatkan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69"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osFgIAACg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714613B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D7000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714613B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D7000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Ruangguru adalah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Zenius unggul dibandingkan Ruangguru, karena semakin kecil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maka semakin baik. Hal ini menunjukkan bahwa rata-rata jarak yang harus ditempuh untuk melakukan penyebaran informasi pada jaringan percakapan mengenai Zenius secara relatif lebih pendek dibandingkan pada jaringan percakapan mengenai Ruangguru.</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1"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o&#10;i7M5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7450DB3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7450DB3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untuk jaringan Ruangguru adalah 1,8156 dan nilai </w:t>
      </w:r>
      <w:r w:rsidRPr="002A7F7F">
        <w:rPr>
          <w:rFonts w:eastAsiaTheme="minorHAnsi" w:cs="Times New Roman"/>
          <w:i/>
          <w:iCs/>
          <w:szCs w:val="24"/>
          <w:lang w:val="en-ID" w:eastAsia="en-US"/>
        </w:rPr>
        <w:t xml:space="preserve">average degree </w:t>
      </w:r>
      <w:r w:rsidRPr="002A7F7F">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6F8B1DCF"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6F8B1DCF"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4"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Bi&#10;tkU3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dari jaringan Ruangguru adalah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Zenius unggul dibandingkan Ruangguru karena semakin kecil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jaringan percakapan mengenai Ruangguru.</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pada jaringan percakapan pengguna Twitter mengenai Ruangguru dan Zenius ditunjukkan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28CB814"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w:t>
      </w:r>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Ruangguru</w:t>
            </w:r>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 Terlihat bahwa karakteristik jaringan percakapan pengguna Twitter mengenai Ruangguru unggul dalam tiga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6" w:name="_Toc95674490"/>
      <w:bookmarkStart w:id="147" w:name="_Toc105509585"/>
      <w:bookmarkStart w:id="148" w:name="_Toc105509683"/>
      <w:r w:rsidRPr="000903E1">
        <w:rPr>
          <w:rFonts w:eastAsiaTheme="majorEastAsia" w:cs="Times New Roman"/>
          <w:b/>
          <w:bCs/>
          <w:i/>
          <w:iCs/>
          <w:color w:val="000000" w:themeColor="text1"/>
          <w:szCs w:val="24"/>
          <w:lang w:val="en-ID" w:eastAsia="en-US"/>
        </w:rPr>
        <w:t>Centrality</w:t>
      </w:r>
      <w:bookmarkEnd w:id="146"/>
      <w:bookmarkEnd w:id="147"/>
      <w:bookmarkEnd w:id="148"/>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2593030B"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2593030B"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6"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adalah berupa dua </w:t>
      </w:r>
      <w:r w:rsidR="000903E1" w:rsidRPr="000903E1">
        <w:rPr>
          <w:rFonts w:eastAsiaTheme="minorHAnsi" w:cs="Times New Roman"/>
          <w:i/>
          <w:iCs/>
          <w:szCs w:val="24"/>
          <w:lang w:val="en-ID" w:eastAsia="en-US"/>
        </w:rPr>
        <w:t>dataframes</w:t>
      </w:r>
      <w:r w:rsidR="000903E1" w:rsidRPr="000903E1">
        <w:rPr>
          <w:rFonts w:eastAsiaTheme="minorHAnsi" w:cs="Times New Roman"/>
          <w:szCs w:val="24"/>
          <w:lang w:val="en-ID" w:eastAsia="en-US"/>
        </w:rPr>
        <w:t xml:space="preserve"> yang berisi kumpulan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3E5681C1"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 xml:space="preserve">Kelima pengguna 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0EEE44B1"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tersebut adalah akun schfess, sbmptnfess, subschfess, sabdaps, dan zenius_oliv.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6D98981A"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6D98981A"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8"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5AFBED93"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untuk jaringan Ruangguru. Kelim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adalah akun schfess, subschfess, forskyblue, </w:t>
      </w:r>
      <w:r w:rsidRPr="000903E1">
        <w:rPr>
          <w:rFonts w:eastAsiaTheme="minorHAnsi" w:cs="Times New Roman"/>
          <w:szCs w:val="24"/>
          <w:lang w:val="en-ID" w:eastAsia="en-US"/>
        </w:rPr>
        <w:lastRenderedPageBreak/>
        <w:t xml:space="preserve">hiromi_daiji,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011357BD"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tersebut adalah akun schfess, sbmptnfess, subschfess, zenius_oliv, dan hopefullyperf.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2C201701"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2C201701"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0"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UscFgIAACgEAAAOAAAAZHJzL2Uyb0RvYy54bWysk99v2yAQx98n7X9AvC+2Myd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2+VFWRTo4ugryrxczlNZMlY9XbfOhw8SehIXNXVY1STPDnc+xHBY9XQkvuZBK7FVWifD&#10;7ZqNduTAsAO2aaQMXhzThgw1vVrMFxOBv0rkafxJolcBW1mrvqaXp0OsitzeG5EaLTClpzWGrM0R&#10;ZGQ3UQxjMxIlaroo4wsRbAPiAdE6mFoXvxouOnC/KBmwbWvqf+6Zk5TojwbLc1WUZezzZJSLC2RJ&#10;3LmnOfcww1GqpoGSabkJ6W8kcPYGy7hVCfBzJMeYsR0T9+PXif1+bqdTzx98/Qg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uO1LHB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7A205B51"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Ruangguru. Kelima pengguna tersebut adalah akun schfess, hiromi_daiji, subschfess, syafiranurainun,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6138690C"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tersebut adalah akun schfess, zenius_oliv, hopefullyperf, byunpov, dan amsterdamlaf.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1181FD8E"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1181FD8E"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2"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22E4163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Kelima simpul</w:t>
      </w:r>
      <w:r w:rsidRPr="002A7F7F">
        <w:rPr>
          <w:rFonts w:eastAsiaTheme="minorHAnsi" w:cs="Times New Roman"/>
          <w:i/>
          <w:iCs/>
          <w:szCs w:val="24"/>
          <w:lang w:val="en-ID" w:eastAsia="en-US"/>
        </w:rPr>
        <w:t xml:space="preserve"> </w:t>
      </w:r>
      <w:r w:rsidRPr="002A7F7F">
        <w:rPr>
          <w:rFonts w:eastAsiaTheme="minorHAnsi" w:cs="Times New Roman"/>
          <w:szCs w:val="24"/>
          <w:lang w:val="en-ID" w:eastAsia="en-US"/>
        </w:rPr>
        <w:t xml:space="preserve">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2DAAD66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r w:rsidRPr="002A7F7F">
        <w:rPr>
          <w:rFonts w:eastAsiaTheme="minorHAnsi" w:cs="Times New Roman"/>
          <w:szCs w:val="24"/>
          <w:lang w:val="en-ID" w:eastAsia="en-US"/>
        </w:rPr>
        <w:t xml:space="preserve">Kelima pengguna tersebut adalah akun schfess, subschfess, sbmptnfess, zenius_oliv, dan hopefullyperf.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764A3476"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ambisfs</w:t>
            </w:r>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jaringan Ruangguru. Dari keempat metrik tersebut, terlihat bahw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nama akun schfess, subschfess, dan sbmptnfess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informasi pada jaringan Ruangguru.</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22D03A3B"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bmptnfess</w:t>
            </w:r>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ubschfess</w:t>
            </w:r>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abdaps</w:t>
            </w:r>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zenius_oliv</w:t>
            </w:r>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ini menunjukkan bahwa kedua akun tersebut merupakan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dalam penyebaran informasi pada jaringan Zenius.</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7" w:name="_Toc95674491"/>
      <w:bookmarkStart w:id="158" w:name="_Toc105509586"/>
      <w:bookmarkStart w:id="159" w:name="_Toc105509684"/>
      <w:r w:rsidRPr="000903E1">
        <w:rPr>
          <w:rFonts w:eastAsiaTheme="majorEastAsia" w:cs="Times New Roman"/>
          <w:b/>
          <w:bCs/>
          <w:color w:val="000000" w:themeColor="text1"/>
          <w:szCs w:val="24"/>
          <w:lang w:val="en-ID" w:eastAsia="en-US"/>
        </w:rPr>
        <w:t>Visualisasi Model Jaringan</w:t>
      </w:r>
      <w:bookmarkEnd w:id="157"/>
      <w:bookmarkEnd w:id="158"/>
      <w:bookmarkEnd w:id="159"/>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3"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C27nB9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33A7CE0E"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33A7CE0E"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lakukan tranformasi data graf Networkx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5F4710EC"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Visualisasi Jaringan Ruangguru</w:t>
      </w:r>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3A1ED1E1"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imanusman</w:t>
            </w:r>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Sealnjutnya, untuk visualisasi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26EABF1"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Visualisasi Jaringan Zenius</w:t>
      </w:r>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Gambar 4.2 adalah visualisasi model jaringan percakapan pengguna Twitter mengenai Zenius. 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04292301"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zenius_oliv</w:t>
            </w:r>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hopefullyperf</w:t>
            </w:r>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0" w:name="_Toc105509587"/>
      <w:bookmarkStart w:id="161"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t>BAB V</w:t>
      </w:r>
      <w:bookmarkEnd w:id="160"/>
      <w:bookmarkEnd w:id="161"/>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2" w:name="_Toc105509588"/>
      <w:bookmarkStart w:id="163" w:name="_Toc105509686"/>
      <w:r w:rsidRPr="000A36E5">
        <w:rPr>
          <w:sz w:val="24"/>
          <w:szCs w:val="24"/>
        </w:rPr>
        <w:t>Kesimpulan dan Saran</w:t>
      </w:r>
      <w:bookmarkEnd w:id="162"/>
      <w:bookmarkEnd w:id="163"/>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4" w:name="_Toc105509589"/>
      <w:bookmarkStart w:id="165" w:name="_Toc105509687"/>
      <w:r w:rsidRPr="000A36E5">
        <w:rPr>
          <w:sz w:val="24"/>
          <w:szCs w:val="24"/>
        </w:rPr>
        <w:t>Kesimpulan</w:t>
      </w:r>
      <w:bookmarkEnd w:id="164"/>
      <w:bookmarkEnd w:id="165"/>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jaringan Ruangguru adalah akun schfess, subschfess, dan sbmptnfess. Sedangkan, </w:t>
      </w:r>
      <w:r w:rsidRPr="00EC48A6">
        <w:rPr>
          <w:rFonts w:cs="Times New Roman"/>
          <w:i/>
          <w:iCs/>
        </w:rPr>
        <w:t xml:space="preserve">key actors </w:t>
      </w:r>
      <w:r w:rsidRPr="00EC48A6">
        <w:rPr>
          <w:rFonts w:cs="Times New Roman"/>
        </w:rPr>
        <w:t xml:space="preserve">pada jaringan Zenius adalah akun schfess dan zenius_oliv.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6" w:name="_Toc105509590"/>
      <w:bookmarkStart w:id="167" w:name="_Toc105509688"/>
      <w:r w:rsidRPr="000A36E5">
        <w:rPr>
          <w:sz w:val="24"/>
          <w:szCs w:val="24"/>
        </w:rPr>
        <w:t>Saran</w:t>
      </w:r>
      <w:bookmarkEnd w:id="166"/>
      <w:bookmarkEnd w:id="167"/>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r w:rsidRPr="00EC48A6">
        <w:rPr>
          <w:i/>
          <w:iCs/>
          <w:szCs w:val="24"/>
          <w:lang w:val="en-ID"/>
        </w:rPr>
        <w:t>followers</w:t>
      </w:r>
      <w:r w:rsidRPr="00EC48A6">
        <w:rPr>
          <w:szCs w:val="24"/>
          <w:lang w:val="en-ID"/>
        </w:rPr>
        <w:t xml:space="preserve"> yang dimiliki. Seperti lebih sering mengunggah</w:t>
      </w:r>
      <w:r w:rsidRPr="00EC48A6">
        <w:rPr>
          <w:i/>
          <w:iCs/>
          <w:szCs w:val="24"/>
          <w:lang w:val="en-ID"/>
        </w:rPr>
        <w:t xml:space="preserve"> tweet </w:t>
      </w:r>
      <w:r w:rsidRPr="00EC48A6">
        <w:rPr>
          <w:szCs w:val="24"/>
          <w:lang w:val="en-ID"/>
        </w:rPr>
        <w:t>yang menarik</w:t>
      </w:r>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pada jaringan Ruangguru dan Zenius merupakan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787D1FD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8" w:name="_Toc105509591"/>
      <w:bookmarkStart w:id="169" w:name="_Toc105509689"/>
      <w:r w:rsidRPr="00A907D7">
        <w:rPr>
          <w:lang w:val="nb-NO"/>
        </w:rPr>
        <w:t>DAFTAR PUSTAKA</w:t>
      </w:r>
      <w:bookmarkEnd w:id="168"/>
      <w:bookmarkEnd w:id="169"/>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0" w:name="_Toc105509592"/>
      <w:bookmarkStart w:id="171"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t>LAMPIRAN</w:t>
      </w:r>
      <w:bookmarkEnd w:id="170"/>
      <w:bookmarkEnd w:id="171"/>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558"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r w:rsidRPr="00A907D7">
              <w:rPr>
                <w:i/>
                <w:iCs/>
                <w:szCs w:val="24"/>
              </w:rPr>
              <w:t>Conversation_id</w:t>
            </w:r>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r w:rsidRPr="00A907D7">
              <w:rPr>
                <w:i/>
                <w:iCs/>
                <w:szCs w:val="24"/>
              </w:rPr>
              <w:t>Created_at</w:t>
            </w:r>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r w:rsidRPr="00A907D7">
              <w:rPr>
                <w:i/>
                <w:iCs/>
                <w:szCs w:val="24"/>
              </w:rPr>
              <w:t>Timezone</w:t>
            </w:r>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r w:rsidRPr="00A907D7">
              <w:rPr>
                <w:i/>
                <w:iCs/>
                <w:szCs w:val="24"/>
              </w:rPr>
              <w:t>User_id</w:t>
            </w:r>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r w:rsidRPr="00A907D7">
              <w:rPr>
                <w:i/>
                <w:iCs/>
                <w:szCs w:val="24"/>
              </w:rPr>
              <w:t>Urls</w:t>
            </w:r>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8070BD"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r w:rsidRPr="00A907D7">
              <w:rPr>
                <w:i/>
                <w:iCs/>
                <w:szCs w:val="24"/>
              </w:rPr>
              <w:t>Replies_count</w:t>
            </w:r>
          </w:p>
        </w:tc>
        <w:tc>
          <w:tcPr>
            <w:tcW w:w="4558"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r w:rsidRPr="00A907D7">
              <w:rPr>
                <w:i/>
                <w:iCs/>
                <w:szCs w:val="24"/>
              </w:rPr>
              <w:t>Retweets_count</w:t>
            </w:r>
          </w:p>
        </w:tc>
        <w:tc>
          <w:tcPr>
            <w:tcW w:w="4558"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r w:rsidRPr="00A907D7">
              <w:rPr>
                <w:i/>
                <w:iCs/>
                <w:szCs w:val="24"/>
              </w:rPr>
              <w:t>Likes_count</w:t>
            </w:r>
          </w:p>
        </w:tc>
        <w:tc>
          <w:tcPr>
            <w:tcW w:w="4558"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8070BD"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r w:rsidRPr="00A907D7">
              <w:rPr>
                <w:i/>
                <w:iCs/>
                <w:szCs w:val="24"/>
              </w:rPr>
              <w:t>Reply_to</w:t>
            </w:r>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8070BD"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r w:rsidRPr="00A907D7">
              <w:rPr>
                <w:i/>
                <w:iCs/>
                <w:szCs w:val="24"/>
              </w:rPr>
              <w:t>Cashtags</w:t>
            </w:r>
          </w:p>
        </w:tc>
        <w:tc>
          <w:tcPr>
            <w:tcW w:w="4558" w:type="dxa"/>
          </w:tcPr>
          <w:p w14:paraId="159F0485" w14:textId="050C733F" w:rsidR="00A907D7" w:rsidRPr="00A907D7" w:rsidRDefault="00A907D7" w:rsidP="00A907D7">
            <w:pPr>
              <w:ind w:left="720" w:hanging="720"/>
              <w:rPr>
                <w:i/>
                <w:iCs/>
                <w:szCs w:val="24"/>
                <w:lang w:val="it-IT"/>
              </w:rPr>
            </w:pPr>
            <w:r w:rsidRPr="00A907D7">
              <w:rPr>
                <w:szCs w:val="24"/>
                <w:lang w:val="it-IT"/>
              </w:rPr>
              <w:t>Frasa kata kunci dengan tanda dollar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r w:rsidRPr="00A907D7">
              <w:rPr>
                <w:color w:val="000000"/>
                <w:szCs w:val="24"/>
                <w:lang w:eastAsia="en-ID"/>
              </w:rPr>
              <w:t>kjnchsolo</w:t>
            </w:r>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r w:rsidRPr="00A907D7">
              <w:rPr>
                <w:color w:val="000000"/>
                <w:szCs w:val="24"/>
                <w:lang w:eastAsia="en-ID"/>
              </w:rPr>
              <w:t>morphoflies</w:t>
            </w:r>
          </w:p>
        </w:tc>
        <w:tc>
          <w:tcPr>
            <w:tcW w:w="1943" w:type="dxa"/>
            <w:noWrap/>
            <w:hideMark/>
          </w:tcPr>
          <w:p w14:paraId="7C11216F"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r w:rsidRPr="00A907D7">
              <w:rPr>
                <w:color w:val="000000"/>
                <w:szCs w:val="24"/>
                <w:lang w:eastAsia="en-ID"/>
              </w:rPr>
              <w:t>exosalien</w:t>
            </w:r>
          </w:p>
        </w:tc>
        <w:tc>
          <w:tcPr>
            <w:tcW w:w="1943" w:type="dxa"/>
            <w:noWrap/>
            <w:hideMark/>
          </w:tcPr>
          <w:p w14:paraId="0D0A1AC3"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r w:rsidRPr="00A907D7">
              <w:rPr>
                <w:color w:val="000000"/>
                <w:szCs w:val="24"/>
                <w:lang w:eastAsia="en-ID"/>
              </w:rPr>
              <w:t>mactaadid</w:t>
            </w:r>
          </w:p>
        </w:tc>
        <w:tc>
          <w:tcPr>
            <w:tcW w:w="1943" w:type="dxa"/>
            <w:noWrap/>
            <w:hideMark/>
          </w:tcPr>
          <w:p w14:paraId="47460CA3" w14:textId="77777777" w:rsidR="00A907D7" w:rsidRPr="00A907D7" w:rsidRDefault="00A907D7" w:rsidP="00A907D7">
            <w:pPr>
              <w:ind w:firstLine="0"/>
              <w:jc w:val="center"/>
              <w:rPr>
                <w:color w:val="000000"/>
                <w:szCs w:val="24"/>
                <w:lang w:eastAsia="en-ID"/>
              </w:rPr>
            </w:pPr>
            <w:r w:rsidRPr="00A907D7">
              <w:rPr>
                <w:color w:val="000000"/>
                <w:szCs w:val="24"/>
                <w:lang w:eastAsia="en-ID"/>
              </w:rPr>
              <w:t>kyutieshii</w:t>
            </w:r>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r w:rsidRPr="00A907D7">
              <w:rPr>
                <w:color w:val="000000"/>
                <w:szCs w:val="24"/>
                <w:lang w:eastAsia="en-ID"/>
              </w:rPr>
              <w:t>yourarians</w:t>
            </w:r>
          </w:p>
        </w:tc>
        <w:tc>
          <w:tcPr>
            <w:tcW w:w="1943" w:type="dxa"/>
            <w:noWrap/>
            <w:hideMark/>
          </w:tcPr>
          <w:p w14:paraId="4A325D5D"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75591167"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0C77C640"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r w:rsidRPr="00A907D7">
              <w:rPr>
                <w:color w:val="000000"/>
                <w:szCs w:val="24"/>
                <w:lang w:eastAsia="en-ID"/>
              </w:rPr>
              <w:t>syafiranurainun</w:t>
            </w:r>
          </w:p>
        </w:tc>
        <w:tc>
          <w:tcPr>
            <w:tcW w:w="1943" w:type="dxa"/>
            <w:noWrap/>
            <w:hideMark/>
          </w:tcPr>
          <w:p w14:paraId="64707E93"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3DF8A52E"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r w:rsidRPr="00A907D7">
              <w:rPr>
                <w:color w:val="000000"/>
                <w:szCs w:val="24"/>
                <w:lang w:eastAsia="en-ID"/>
              </w:rPr>
              <w:t>jeinneblackpink</w:t>
            </w:r>
          </w:p>
        </w:tc>
        <w:tc>
          <w:tcPr>
            <w:tcW w:w="1943" w:type="dxa"/>
            <w:noWrap/>
            <w:hideMark/>
          </w:tcPr>
          <w:p w14:paraId="5AAE0BAD"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71BD2D1F"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3A0DDA62" w14:textId="77777777" w:rsidR="00A907D7" w:rsidRPr="00A907D7" w:rsidRDefault="00A907D7" w:rsidP="00A907D7">
            <w:pPr>
              <w:ind w:firstLine="0"/>
              <w:jc w:val="center"/>
              <w:rPr>
                <w:color w:val="000000"/>
                <w:szCs w:val="24"/>
                <w:lang w:eastAsia="en-ID"/>
              </w:rPr>
            </w:pPr>
            <w:r w:rsidRPr="00A907D7">
              <w:rPr>
                <w:color w:val="000000"/>
                <w:szCs w:val="24"/>
                <w:lang w:eastAsia="en-ID"/>
              </w:rPr>
              <w:t>hyunsuksis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69DD4046" w14:textId="77777777" w:rsidR="00A907D7" w:rsidRPr="00A907D7" w:rsidRDefault="00A907D7" w:rsidP="00A907D7">
            <w:pPr>
              <w:ind w:firstLine="0"/>
              <w:jc w:val="center"/>
              <w:rPr>
                <w:color w:val="000000"/>
                <w:szCs w:val="24"/>
                <w:lang w:eastAsia="en-ID"/>
              </w:rPr>
            </w:pPr>
            <w:r w:rsidRPr="00A907D7">
              <w:rPr>
                <w:color w:val="000000"/>
                <w:szCs w:val="24"/>
                <w:lang w:eastAsia="en-ID"/>
              </w:rPr>
              <w:t>bxxxyedam</w:t>
            </w:r>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7FDF6C39" w14:textId="77777777" w:rsidR="00A907D7" w:rsidRPr="00A907D7" w:rsidRDefault="00A907D7" w:rsidP="00A907D7">
            <w:pPr>
              <w:ind w:firstLine="0"/>
              <w:jc w:val="center"/>
              <w:rPr>
                <w:color w:val="000000"/>
                <w:szCs w:val="24"/>
                <w:lang w:eastAsia="en-ID"/>
              </w:rPr>
            </w:pPr>
            <w:r w:rsidRPr="00A907D7">
              <w:rPr>
                <w:color w:val="000000"/>
                <w:szCs w:val="24"/>
                <w:lang w:eastAsia="en-ID"/>
              </w:rPr>
              <w:t>ailurocfie</w:t>
            </w:r>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r w:rsidRPr="00A907D7">
              <w:rPr>
                <w:color w:val="000000"/>
                <w:szCs w:val="24"/>
                <w:lang w:eastAsia="en-ID"/>
              </w:rPr>
              <w:t>harvkyvsvk</w:t>
            </w:r>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r w:rsidRPr="00A907D7">
              <w:rPr>
                <w:color w:val="000000"/>
                <w:szCs w:val="24"/>
                <w:lang w:eastAsia="en-ID"/>
              </w:rPr>
              <w:t>harvezmoon</w:t>
            </w:r>
          </w:p>
        </w:tc>
        <w:tc>
          <w:tcPr>
            <w:tcW w:w="1943" w:type="dxa"/>
            <w:noWrap/>
            <w:hideMark/>
          </w:tcPr>
          <w:p w14:paraId="5AA50334" w14:textId="77777777" w:rsidR="00A907D7" w:rsidRPr="00A907D7" w:rsidRDefault="00A907D7" w:rsidP="00A907D7">
            <w:pPr>
              <w:ind w:firstLine="0"/>
              <w:jc w:val="center"/>
              <w:rPr>
                <w:color w:val="000000"/>
                <w:szCs w:val="24"/>
                <w:lang w:eastAsia="en-ID"/>
              </w:rPr>
            </w:pPr>
            <w:r w:rsidRPr="00A907D7">
              <w:rPr>
                <w:color w:val="000000"/>
                <w:szCs w:val="24"/>
                <w:lang w:eastAsia="en-ID"/>
              </w:rPr>
              <w:t>taytawanreal</w:t>
            </w:r>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r w:rsidRPr="00A907D7">
              <w:rPr>
                <w:color w:val="000000"/>
                <w:szCs w:val="24"/>
                <w:lang w:eastAsia="en-ID"/>
              </w:rPr>
              <w:t>haruvairy</w:t>
            </w:r>
          </w:p>
        </w:tc>
        <w:tc>
          <w:tcPr>
            <w:tcW w:w="1943" w:type="dxa"/>
            <w:noWrap/>
            <w:hideMark/>
          </w:tcPr>
          <w:p w14:paraId="570DB632" w14:textId="77777777" w:rsidR="00A907D7" w:rsidRPr="00A907D7" w:rsidRDefault="00A907D7" w:rsidP="00A907D7">
            <w:pPr>
              <w:ind w:firstLine="0"/>
              <w:jc w:val="center"/>
              <w:rPr>
                <w:color w:val="000000"/>
                <w:szCs w:val="24"/>
                <w:lang w:eastAsia="en-ID"/>
              </w:rPr>
            </w:pPr>
            <w:r w:rsidRPr="00A907D7">
              <w:rPr>
                <w:color w:val="000000"/>
                <w:szCs w:val="24"/>
                <w:lang w:eastAsia="en-ID"/>
              </w:rPr>
              <w:t>yoshaurs</w:t>
            </w:r>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4C565A99" w14:textId="77777777" w:rsidR="00A907D7" w:rsidRPr="00A907D7" w:rsidRDefault="00A907D7" w:rsidP="00A907D7">
            <w:pPr>
              <w:ind w:firstLine="0"/>
              <w:jc w:val="center"/>
              <w:rPr>
                <w:color w:val="000000"/>
                <w:szCs w:val="24"/>
                <w:lang w:eastAsia="en-ID"/>
              </w:rPr>
            </w:pPr>
            <w:r w:rsidRPr="00A907D7">
              <w:rPr>
                <w:color w:val="000000"/>
                <w:szCs w:val="24"/>
                <w:lang w:eastAsia="en-ID"/>
              </w:rPr>
              <w:t>misellia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7EA7F9E0" w14:textId="77777777" w:rsidR="00A907D7" w:rsidRPr="00A907D7" w:rsidRDefault="00A907D7" w:rsidP="00A907D7">
            <w:pPr>
              <w:ind w:firstLine="0"/>
              <w:jc w:val="center"/>
              <w:rPr>
                <w:color w:val="000000"/>
                <w:szCs w:val="24"/>
                <w:lang w:eastAsia="en-ID"/>
              </w:rPr>
            </w:pPr>
            <w:r w:rsidRPr="00A907D7">
              <w:rPr>
                <w:color w:val="000000"/>
                <w:szCs w:val="24"/>
                <w:lang w:eastAsia="en-ID"/>
              </w:rPr>
              <w:t>justjustinpark</w:t>
            </w:r>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baby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r w:rsidRPr="00A907D7">
              <w:rPr>
                <w:color w:val="000000"/>
                <w:szCs w:val="24"/>
                <w:lang w:eastAsia="en-ID"/>
              </w:rPr>
              <w:t>reinxc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air</w:t>
            </w:r>
          </w:p>
        </w:tc>
        <w:tc>
          <w:tcPr>
            <w:tcW w:w="1943" w:type="dxa"/>
            <w:noWrap/>
            <w:hideMark/>
          </w:tcPr>
          <w:p w14:paraId="375086C7" w14:textId="77777777" w:rsidR="00A907D7" w:rsidRPr="00A907D7" w:rsidRDefault="00A907D7" w:rsidP="00A907D7">
            <w:pPr>
              <w:ind w:firstLine="0"/>
              <w:jc w:val="center"/>
              <w:rPr>
                <w:color w:val="000000"/>
                <w:szCs w:val="24"/>
                <w:lang w:eastAsia="en-ID"/>
              </w:rPr>
            </w:pPr>
            <w:r w:rsidRPr="00A907D7">
              <w:rPr>
                <w:color w:val="000000"/>
                <w:szCs w:val="24"/>
                <w:lang w:eastAsia="en-ID"/>
              </w:rPr>
              <w:t>ambisfs</w:t>
            </w:r>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r w:rsidRPr="00A907D7">
              <w:rPr>
                <w:color w:val="000000"/>
                <w:szCs w:val="24"/>
                <w:lang w:eastAsia="en-ID"/>
              </w:rPr>
              <w:t>zzzcapricorn</w:t>
            </w:r>
          </w:p>
        </w:tc>
        <w:tc>
          <w:tcPr>
            <w:tcW w:w="1943" w:type="dxa"/>
            <w:noWrap/>
            <w:hideMark/>
          </w:tcPr>
          <w:p w14:paraId="4BBDBB9C" w14:textId="77777777" w:rsidR="00A907D7" w:rsidRPr="00A907D7" w:rsidRDefault="00A907D7" w:rsidP="00A907D7">
            <w:pPr>
              <w:ind w:firstLine="0"/>
              <w:jc w:val="center"/>
              <w:rPr>
                <w:color w:val="000000"/>
                <w:szCs w:val="24"/>
                <w:lang w:eastAsia="en-ID"/>
              </w:rPr>
            </w:pPr>
            <w:r w:rsidRPr="00A907D7">
              <w:rPr>
                <w:color w:val="000000"/>
                <w:szCs w:val="24"/>
                <w:lang w:eastAsia="en-ID"/>
              </w:rPr>
              <w:t>convomf</w:t>
            </w:r>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r w:rsidRPr="00A907D7">
              <w:rPr>
                <w:szCs w:val="24"/>
              </w:rPr>
              <w:t>utbkfess</w:t>
            </w:r>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4D6566C9"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1B4BACF6"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6222B489"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r w:rsidRPr="00A907D7">
              <w:rPr>
                <w:szCs w:val="24"/>
              </w:rPr>
              <w:t>lizzypeachyy</w:t>
            </w:r>
          </w:p>
        </w:tc>
        <w:tc>
          <w:tcPr>
            <w:tcW w:w="1943" w:type="dxa"/>
          </w:tcPr>
          <w:p w14:paraId="3822381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386476E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r w:rsidRPr="00A907D7">
              <w:rPr>
                <w:szCs w:val="24"/>
              </w:rPr>
              <w:t>dinges_zenius</w:t>
            </w:r>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r w:rsidRPr="00A907D7">
              <w:rPr>
                <w:szCs w:val="24"/>
              </w:rPr>
              <w:t>zeniusambis</w:t>
            </w:r>
          </w:p>
        </w:tc>
        <w:tc>
          <w:tcPr>
            <w:tcW w:w="1943" w:type="dxa"/>
          </w:tcPr>
          <w:p w14:paraId="5028B95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782796E5"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46BAD0C3"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612D2C68"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r w:rsidRPr="00A907D7">
              <w:rPr>
                <w:szCs w:val="24"/>
              </w:rPr>
              <w:t>keyystudies</w:t>
            </w:r>
          </w:p>
        </w:tc>
        <w:tc>
          <w:tcPr>
            <w:tcW w:w="1943" w:type="dxa"/>
          </w:tcPr>
          <w:p w14:paraId="5881F985"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r w:rsidRPr="00A907D7">
              <w:rPr>
                <w:szCs w:val="24"/>
              </w:rPr>
              <w:t>hijustcallwawa</w:t>
            </w:r>
          </w:p>
        </w:tc>
        <w:tc>
          <w:tcPr>
            <w:tcW w:w="1943" w:type="dxa"/>
          </w:tcPr>
          <w:p w14:paraId="0C8EB2EE" w14:textId="77777777" w:rsidR="00A907D7" w:rsidRPr="00A907D7" w:rsidRDefault="00A907D7" w:rsidP="00A907D7">
            <w:pPr>
              <w:ind w:firstLine="0"/>
              <w:jc w:val="center"/>
              <w:rPr>
                <w:rFonts w:eastAsiaTheme="minorEastAsia"/>
                <w:b/>
                <w:bCs/>
                <w:szCs w:val="24"/>
                <w:lang w:val="it-IT"/>
              </w:rPr>
            </w:pPr>
            <w:r w:rsidRPr="00A907D7">
              <w:rPr>
                <w:szCs w:val="24"/>
              </w:rPr>
              <w:t>notyourexxx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r w:rsidRPr="00A907D7">
              <w:rPr>
                <w:szCs w:val="24"/>
              </w:rPr>
              <w:t>honeyberryys</w:t>
            </w:r>
          </w:p>
        </w:tc>
        <w:tc>
          <w:tcPr>
            <w:tcW w:w="1943" w:type="dxa"/>
          </w:tcPr>
          <w:p w14:paraId="7540C6EA" w14:textId="77777777" w:rsidR="00A907D7" w:rsidRPr="00A907D7" w:rsidRDefault="00A907D7" w:rsidP="00A907D7">
            <w:pPr>
              <w:ind w:firstLine="0"/>
              <w:jc w:val="center"/>
              <w:rPr>
                <w:rFonts w:eastAsiaTheme="minorEastAsia"/>
                <w:b/>
                <w:bCs/>
                <w:szCs w:val="24"/>
                <w:lang w:val="it-IT"/>
              </w:rPr>
            </w:pPr>
            <w:r w:rsidRPr="00A907D7">
              <w:rPr>
                <w:szCs w:val="24"/>
              </w:rPr>
              <w:t>smkfess</w:t>
            </w:r>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r w:rsidRPr="00A907D7">
              <w:rPr>
                <w:szCs w:val="24"/>
              </w:rPr>
              <w:t>homerunballcola</w:t>
            </w:r>
          </w:p>
        </w:tc>
        <w:tc>
          <w:tcPr>
            <w:tcW w:w="1943" w:type="dxa"/>
          </w:tcPr>
          <w:p w14:paraId="11A38392"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r w:rsidRPr="00A907D7">
              <w:rPr>
                <w:szCs w:val="24"/>
              </w:rPr>
              <w:t>hoezxvirgo</w:t>
            </w:r>
          </w:p>
        </w:tc>
        <w:tc>
          <w:tcPr>
            <w:tcW w:w="1943" w:type="dxa"/>
          </w:tcPr>
          <w:p w14:paraId="4070A8FE" w14:textId="77777777" w:rsidR="00A907D7" w:rsidRPr="00A907D7" w:rsidRDefault="00A907D7" w:rsidP="00A907D7">
            <w:pPr>
              <w:ind w:firstLine="0"/>
              <w:jc w:val="center"/>
              <w:rPr>
                <w:rFonts w:eastAsiaTheme="minorEastAsia"/>
                <w:b/>
                <w:bCs/>
                <w:szCs w:val="24"/>
                <w:lang w:val="it-IT"/>
              </w:rPr>
            </w:pPr>
            <w:r w:rsidRPr="00A907D7">
              <w:rPr>
                <w:szCs w:val="24"/>
              </w:rPr>
              <w:t>denmanly</w:t>
            </w:r>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r w:rsidRPr="00A907D7">
              <w:rPr>
                <w:szCs w:val="24"/>
              </w:rPr>
              <w:t>hobimakancanai</w:t>
            </w:r>
          </w:p>
        </w:tc>
        <w:tc>
          <w:tcPr>
            <w:tcW w:w="1943" w:type="dxa"/>
          </w:tcPr>
          <w:p w14:paraId="7D7596EB" w14:textId="77777777" w:rsidR="00A907D7" w:rsidRPr="00A907D7" w:rsidRDefault="00A907D7" w:rsidP="00A907D7">
            <w:pPr>
              <w:ind w:firstLine="0"/>
              <w:jc w:val="center"/>
              <w:rPr>
                <w:rFonts w:eastAsiaTheme="minorEastAsia"/>
                <w:b/>
                <w:bCs/>
                <w:szCs w:val="24"/>
                <w:lang w:val="it-IT"/>
              </w:rPr>
            </w:pPr>
            <w:r w:rsidRPr="00A907D7">
              <w:rPr>
                <w:szCs w:val="24"/>
              </w:rPr>
              <w:t>bertanyarl</w:t>
            </w:r>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r w:rsidRPr="00A907D7">
              <w:rPr>
                <w:szCs w:val="24"/>
              </w:rPr>
              <w:t>hngrenjun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r w:rsidRPr="00A907D7">
              <w:rPr>
                <w:szCs w:val="24"/>
              </w:rPr>
              <w:t>flowwlinn</w:t>
            </w:r>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r w:rsidRPr="00A907D7">
              <w:rPr>
                <w:szCs w:val="24"/>
              </w:rPr>
              <w:t>hisspiyaya</w:t>
            </w:r>
          </w:p>
        </w:tc>
        <w:tc>
          <w:tcPr>
            <w:tcW w:w="1943" w:type="dxa"/>
          </w:tcPr>
          <w:p w14:paraId="26A0951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r w:rsidRPr="00A907D7">
              <w:rPr>
                <w:szCs w:val="24"/>
              </w:rPr>
              <w:t>hisammula</w:t>
            </w:r>
          </w:p>
        </w:tc>
        <w:tc>
          <w:tcPr>
            <w:tcW w:w="1943" w:type="dxa"/>
          </w:tcPr>
          <w:p w14:paraId="45C873FF"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r w:rsidRPr="00A907D7">
              <w:rPr>
                <w:szCs w:val="24"/>
              </w:rPr>
              <w:t>hiresapps</w:t>
            </w:r>
          </w:p>
        </w:tc>
        <w:tc>
          <w:tcPr>
            <w:tcW w:w="1943" w:type="dxa"/>
          </w:tcPr>
          <w:p w14:paraId="53F28DE7" w14:textId="77777777" w:rsidR="00A907D7" w:rsidRPr="00A907D7" w:rsidRDefault="00A907D7" w:rsidP="00A907D7">
            <w:pPr>
              <w:ind w:firstLine="0"/>
              <w:jc w:val="center"/>
              <w:rPr>
                <w:rFonts w:eastAsiaTheme="minorEastAsia"/>
                <w:b/>
                <w:bCs/>
                <w:szCs w:val="24"/>
                <w:lang w:val="it-IT"/>
              </w:rPr>
            </w:pPr>
            <w:r w:rsidRPr="00A907D7">
              <w:rPr>
                <w:szCs w:val="24"/>
              </w:rPr>
              <w:t>prkdlx</w:t>
            </w:r>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r w:rsidRPr="00A907D7">
              <w:rPr>
                <w:szCs w:val="24"/>
              </w:rPr>
              <w:t>hiraahero</w:t>
            </w:r>
          </w:p>
        </w:tc>
        <w:tc>
          <w:tcPr>
            <w:tcW w:w="1943" w:type="dxa"/>
          </w:tcPr>
          <w:p w14:paraId="63B6A4B7" w14:textId="77777777" w:rsidR="00A907D7" w:rsidRPr="00A907D7" w:rsidRDefault="00A907D7" w:rsidP="00A907D7">
            <w:pPr>
              <w:ind w:firstLine="0"/>
              <w:jc w:val="center"/>
              <w:rPr>
                <w:rFonts w:eastAsiaTheme="minorEastAsia"/>
                <w:b/>
                <w:bCs/>
                <w:szCs w:val="24"/>
                <w:lang w:val="it-IT"/>
              </w:rPr>
            </w:pPr>
            <w:r w:rsidRPr="00A907D7">
              <w:rPr>
                <w:szCs w:val="24"/>
              </w:rPr>
              <w:t>itzjaraaa</w:t>
            </w:r>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r w:rsidRPr="00A907D7">
              <w:rPr>
                <w:szCs w:val="24"/>
              </w:rPr>
              <w:t>subschfess</w:t>
            </w:r>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r w:rsidRPr="00A907D7">
              <w:rPr>
                <w:szCs w:val="24"/>
              </w:rPr>
              <w:t>ambisfs</w:t>
            </w:r>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r w:rsidRPr="00A907D7">
              <w:rPr>
                <w:szCs w:val="24"/>
              </w:rPr>
              <w:t>sbmptnfess</w:t>
            </w:r>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r w:rsidRPr="00A907D7">
              <w:rPr>
                <w:szCs w:val="24"/>
              </w:rPr>
              <w:t>dian_renataa</w:t>
            </w:r>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r w:rsidRPr="00A907D7">
              <w:rPr>
                <w:szCs w:val="24"/>
              </w:rPr>
              <w:t>paniijjekhyuk</w:t>
            </w:r>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r w:rsidRPr="00A907D7">
              <w:rPr>
                <w:szCs w:val="24"/>
              </w:rPr>
              <w:t>bertanyarl</w:t>
            </w:r>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r w:rsidRPr="00A907D7">
              <w:rPr>
                <w:szCs w:val="24"/>
              </w:rPr>
              <w:t>convomf</w:t>
            </w:r>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r w:rsidRPr="00A907D7">
              <w:rPr>
                <w:szCs w:val="24"/>
              </w:rPr>
              <w:t>utbkfess</w:t>
            </w:r>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r w:rsidRPr="00A907D7">
              <w:rPr>
                <w:szCs w:val="24"/>
              </w:rPr>
              <w:t>sabdaps</w:t>
            </w:r>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r w:rsidRPr="00A907D7">
              <w:rPr>
                <w:szCs w:val="24"/>
              </w:rPr>
              <w:t>zenius_oliv</w:t>
            </w:r>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r w:rsidRPr="00A907D7">
              <w:rPr>
                <w:szCs w:val="24"/>
              </w:rPr>
              <w:t>hopefullyperf</w:t>
            </w:r>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r w:rsidRPr="00A907D7">
              <w:rPr>
                <w:szCs w:val="24"/>
              </w:rPr>
              <w:t>beeerdebuuu</w:t>
            </w:r>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r w:rsidRPr="00A907D7">
              <w:rPr>
                <w:szCs w:val="24"/>
              </w:rPr>
              <w:t>yayoungiee</w:t>
            </w:r>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r w:rsidRPr="00A907D7">
              <w:rPr>
                <w:szCs w:val="24"/>
              </w:rPr>
              <w:t>tresno_arto</w:t>
            </w:r>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r w:rsidRPr="00A907D7">
              <w:rPr>
                <w:szCs w:val="24"/>
              </w:rPr>
              <w:t>ydelfay</w:t>
            </w:r>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r w:rsidRPr="00A907D7">
              <w:rPr>
                <w:szCs w:val="24"/>
              </w:rPr>
              <w:t>highekspektasi</w:t>
            </w:r>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r w:rsidRPr="00A907D7">
              <w:rPr>
                <w:szCs w:val="24"/>
              </w:rPr>
              <w:t>wtfjaktim</w:t>
            </w:r>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r w:rsidRPr="00A907D7">
              <w:rPr>
                <w:szCs w:val="24"/>
              </w:rPr>
              <w:t>thaiteastudy</w:t>
            </w:r>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r w:rsidRPr="00A907D7">
              <w:rPr>
                <w:szCs w:val="24"/>
              </w:rPr>
              <w:t>asdfghjkioveyou</w:t>
            </w:r>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r w:rsidRPr="00A907D7">
              <w:rPr>
                <w:szCs w:val="24"/>
              </w:rPr>
              <w:t>yparkdam</w:t>
            </w:r>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r w:rsidRPr="00A907D7">
              <w:rPr>
                <w:szCs w:val="24"/>
              </w:rPr>
              <w:t>schfess</w:t>
            </w:r>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r w:rsidRPr="00A907D7">
              <w:rPr>
                <w:szCs w:val="24"/>
              </w:rPr>
              <w:t>sbmptnfess</w:t>
            </w:r>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r w:rsidRPr="00A907D7">
              <w:rPr>
                <w:szCs w:val="24"/>
              </w:rPr>
              <w:t>subschfess</w:t>
            </w:r>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r w:rsidRPr="00A907D7">
              <w:rPr>
                <w:szCs w:val="24"/>
              </w:rPr>
              <w:t>sabdaps</w:t>
            </w:r>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r w:rsidRPr="00A907D7">
              <w:rPr>
                <w:szCs w:val="24"/>
              </w:rPr>
              <w:t>zenius_oliv</w:t>
            </w:r>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r w:rsidRPr="00A907D7">
              <w:rPr>
                <w:szCs w:val="24"/>
              </w:rPr>
              <w:t>bertanyarl</w:t>
            </w:r>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r w:rsidRPr="00A907D7">
              <w:rPr>
                <w:szCs w:val="24"/>
              </w:rPr>
              <w:t>hopefullyperf</w:t>
            </w:r>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r w:rsidRPr="00A907D7">
              <w:rPr>
                <w:szCs w:val="24"/>
              </w:rPr>
              <w:t>convomf</w:t>
            </w:r>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r w:rsidRPr="00A907D7">
              <w:rPr>
                <w:szCs w:val="24"/>
              </w:rPr>
              <w:t>utbkfess</w:t>
            </w:r>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r w:rsidRPr="00A907D7">
              <w:rPr>
                <w:szCs w:val="24"/>
              </w:rPr>
              <w:t>byunpov</w:t>
            </w:r>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r w:rsidRPr="00A907D7">
              <w:rPr>
                <w:szCs w:val="24"/>
              </w:rPr>
              <w:t>zenambis</w:t>
            </w:r>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r w:rsidRPr="00A907D7">
              <w:rPr>
                <w:szCs w:val="24"/>
              </w:rPr>
              <w:t>ambisfs</w:t>
            </w:r>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r w:rsidRPr="00A907D7">
              <w:rPr>
                <w:szCs w:val="24"/>
              </w:rPr>
              <w:t>gapyearfess</w:t>
            </w:r>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r w:rsidRPr="00A907D7">
              <w:rPr>
                <w:szCs w:val="24"/>
              </w:rPr>
              <w:t>keyystudies</w:t>
            </w:r>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r w:rsidRPr="00A907D7">
              <w:rPr>
                <w:szCs w:val="24"/>
              </w:rPr>
              <w:t>sumberprotein</w:t>
            </w:r>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r w:rsidRPr="00A907D7">
              <w:rPr>
                <w:szCs w:val="24"/>
              </w:rPr>
              <w:t>cryptosanthoshg</w:t>
            </w:r>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r w:rsidRPr="00A907D7">
              <w:rPr>
                <w:szCs w:val="24"/>
              </w:rPr>
              <w:t>tupfai</w:t>
            </w:r>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r w:rsidRPr="00A907D7">
              <w:rPr>
                <w:szCs w:val="24"/>
              </w:rPr>
              <w:t>kokoradenmogu</w:t>
            </w:r>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r w:rsidRPr="00A907D7">
              <w:rPr>
                <w:szCs w:val="24"/>
              </w:rPr>
              <w:t>ytaeluvv</w:t>
            </w:r>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r w:rsidRPr="00A907D7">
              <w:rPr>
                <w:szCs w:val="24"/>
              </w:rPr>
              <w:t>physiciansoon</w:t>
            </w:r>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r w:rsidRPr="00A907D7">
              <w:rPr>
                <w:szCs w:val="24"/>
              </w:rPr>
              <w:t>ytanakamo</w:t>
            </w:r>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r w:rsidRPr="00A907D7">
              <w:rPr>
                <w:szCs w:val="24"/>
              </w:rPr>
              <w:t>pramidew</w:t>
            </w:r>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r w:rsidRPr="00A907D7">
              <w:rPr>
                <w:szCs w:val="24"/>
              </w:rPr>
              <w:t>mahirahaul</w:t>
            </w:r>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r w:rsidRPr="00A907D7">
              <w:rPr>
                <w:szCs w:val="24"/>
              </w:rPr>
              <w:t>kjnchsolo</w:t>
            </w:r>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r w:rsidRPr="00A907D7">
              <w:rPr>
                <w:szCs w:val="24"/>
              </w:rPr>
              <w:t>morphoflies</w:t>
            </w:r>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r w:rsidRPr="00A907D7">
              <w:rPr>
                <w:szCs w:val="24"/>
              </w:rPr>
              <w:t>junkyukime</w:t>
            </w:r>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r w:rsidRPr="00A907D7">
              <w:rPr>
                <w:szCs w:val="24"/>
              </w:rPr>
              <w:t>exosalien</w:t>
            </w:r>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r w:rsidRPr="00A907D7">
              <w:rPr>
                <w:szCs w:val="24"/>
              </w:rPr>
              <w:t>mactaadid</w:t>
            </w:r>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r w:rsidRPr="00A907D7">
              <w:rPr>
                <w:szCs w:val="24"/>
              </w:rPr>
              <w:t>kyutieshii</w:t>
            </w:r>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r w:rsidRPr="00A907D7">
              <w:rPr>
                <w:szCs w:val="24"/>
              </w:rPr>
              <w:t>yourarians</w:t>
            </w:r>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r w:rsidRPr="00A907D7">
              <w:rPr>
                <w:szCs w:val="24"/>
              </w:rPr>
              <w:t>mumarisatulhk</w:t>
            </w:r>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r w:rsidRPr="00A907D7">
              <w:rPr>
                <w:szCs w:val="24"/>
              </w:rPr>
              <w:t>dian_renataa</w:t>
            </w:r>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r w:rsidRPr="00A907D7">
              <w:rPr>
                <w:szCs w:val="24"/>
              </w:rPr>
              <w:t>hayitanis</w:t>
            </w:r>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r w:rsidRPr="00A907D7">
              <w:rPr>
                <w:szCs w:val="24"/>
              </w:rPr>
              <w:t>haurucastle</w:t>
            </w:r>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r w:rsidRPr="00A907D7">
              <w:rPr>
                <w:szCs w:val="24"/>
              </w:rPr>
              <w:t>hataraca</w:t>
            </w:r>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r w:rsidRPr="00A907D7">
              <w:rPr>
                <w:szCs w:val="24"/>
              </w:rPr>
              <w:t>gistudees</w:t>
            </w:r>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r w:rsidRPr="00A907D7">
              <w:rPr>
                <w:szCs w:val="24"/>
              </w:rPr>
              <w:t>ailurocfie</w:t>
            </w:r>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r w:rsidRPr="00A907D7">
              <w:rPr>
                <w:szCs w:val="24"/>
              </w:rPr>
              <w:t>harvezmoon</w:t>
            </w:r>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r w:rsidRPr="00A907D7">
              <w:rPr>
                <w:szCs w:val="24"/>
              </w:rPr>
              <w:t>taytawanreal</w:t>
            </w:r>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r w:rsidRPr="00A907D7">
              <w:rPr>
                <w:szCs w:val="24"/>
              </w:rPr>
              <w:t>haruvairy</w:t>
            </w:r>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r w:rsidRPr="00A907D7">
              <w:rPr>
                <w:szCs w:val="24"/>
              </w:rPr>
              <w:t>harutobaby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r w:rsidRPr="00A907D7">
              <w:rPr>
                <w:szCs w:val="24"/>
              </w:rPr>
              <w:t>harutoair</w:t>
            </w:r>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r w:rsidRPr="00A907D7">
              <w:rPr>
                <w:szCs w:val="24"/>
              </w:rPr>
              <w:t>zzzcapricorn</w:t>
            </w:r>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r w:rsidRPr="00A907D7">
              <w:rPr>
                <w:szCs w:val="24"/>
              </w:rPr>
              <w:t>utbkfess</w:t>
            </w:r>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r w:rsidRPr="00A907D7">
              <w:rPr>
                <w:szCs w:val="24"/>
              </w:rPr>
              <w:t>byunpov</w:t>
            </w:r>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r w:rsidRPr="00A907D7">
              <w:rPr>
                <w:szCs w:val="24"/>
              </w:rPr>
              <w:t>subschfess</w:t>
            </w:r>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r w:rsidRPr="00A907D7">
              <w:rPr>
                <w:szCs w:val="24"/>
              </w:rPr>
              <w:t>hopefullyperf</w:t>
            </w:r>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r w:rsidRPr="00A907D7">
              <w:rPr>
                <w:szCs w:val="24"/>
              </w:rPr>
              <w:t>lizzypeachyy</w:t>
            </w:r>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r w:rsidRPr="00A907D7">
              <w:rPr>
                <w:szCs w:val="24"/>
              </w:rPr>
              <w:t>zenius_oliv</w:t>
            </w:r>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r w:rsidRPr="00A907D7">
              <w:rPr>
                <w:szCs w:val="24"/>
              </w:rPr>
              <w:t>dinges_zenius</w:t>
            </w:r>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r w:rsidRPr="00A907D7">
              <w:rPr>
                <w:szCs w:val="24"/>
              </w:rPr>
              <w:t>zeniusambis</w:t>
            </w:r>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r w:rsidRPr="00A907D7">
              <w:rPr>
                <w:szCs w:val="24"/>
              </w:rPr>
              <w:t>keyystudies</w:t>
            </w:r>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r w:rsidRPr="00A907D7">
              <w:rPr>
                <w:szCs w:val="24"/>
              </w:rPr>
              <w:t>maillov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r w:rsidRPr="00A907D7">
              <w:rPr>
                <w:color w:val="000000"/>
                <w:szCs w:val="24"/>
                <w:lang w:eastAsia="en-ID"/>
              </w:rPr>
              <w:t>flowwlinn</w:t>
            </w:r>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r w:rsidRPr="00A907D7">
              <w:rPr>
                <w:szCs w:val="24"/>
              </w:rPr>
              <w:t>hisspiyaya</w:t>
            </w:r>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r w:rsidRPr="00A907D7">
              <w:rPr>
                <w:szCs w:val="24"/>
              </w:rPr>
              <w:t>hisammula</w:t>
            </w:r>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r w:rsidRPr="00A907D7">
              <w:rPr>
                <w:szCs w:val="24"/>
              </w:rPr>
              <w:t>hiresapps</w:t>
            </w:r>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r w:rsidRPr="00A907D7">
              <w:rPr>
                <w:szCs w:val="24"/>
              </w:rPr>
              <w:t>hiraahero</w:t>
            </w:r>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r w:rsidRPr="00A907D7">
              <w:rPr>
                <w:szCs w:val="24"/>
              </w:rPr>
              <w:t>hipokritx</w:t>
            </w:r>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r w:rsidRPr="00A907D7">
              <w:rPr>
                <w:szCs w:val="24"/>
              </w:rPr>
              <w:t>hinumaaa</w:t>
            </w:r>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r w:rsidRPr="00A907D7">
              <w:rPr>
                <w:szCs w:val="24"/>
              </w:rPr>
              <w:t>hilmiluthfi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r w:rsidRPr="00A907D7">
              <w:rPr>
                <w:szCs w:val="24"/>
              </w:rPr>
              <w:t>zxcvopw</w:t>
            </w:r>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r w:rsidRPr="00A907D7">
              <w:rPr>
                <w:szCs w:val="24"/>
              </w:rPr>
              <w:t>akutehbulan</w:t>
            </w:r>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2" w:name="_Toc105509593"/>
      <w:bookmarkStart w:id="173"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t>BIODATA PENULIS</w:t>
      </w:r>
      <w:bookmarkEnd w:id="172"/>
      <w:bookmarkEnd w:id="173"/>
    </w:p>
    <w:p w14:paraId="52B121C3" w14:textId="77777777" w:rsidR="00A907D7" w:rsidRPr="00A907D7" w:rsidRDefault="00A907D7" w:rsidP="00A907D7">
      <w:pPr>
        <w:spacing w:before="29"/>
        <w:ind w:right="-8" w:firstLine="0"/>
        <w:rPr>
          <w:b/>
          <w:bCs/>
          <w:szCs w:val="24"/>
          <w:lang w:val="it-IT"/>
        </w:rPr>
      </w:pPr>
    </w:p>
    <w:p w14:paraId="688B26C4" w14:textId="5C5F6F21"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Pr>
          <w:szCs w:val="24"/>
          <w:lang w:val="nb-NO"/>
        </w:rPr>
        <w:t>sb</w:t>
      </w:r>
      <w:r w:rsidRPr="00A907D7">
        <w:rPr>
          <w:szCs w:val="24"/>
          <w:lang w:val="nb-NO"/>
        </w:rPr>
        <w:t xml:space="preserve">.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w:t>
      </w:r>
      <w:r w:rsidR="00D21979">
        <w:rPr>
          <w:iCs/>
          <w:szCs w:val="24"/>
          <w:lang w:val="nb-NO"/>
        </w:rPr>
        <w:t>.m.muhammad</w:t>
      </w:r>
      <w:r w:rsidRPr="00A907D7">
        <w:rPr>
          <w:iCs/>
          <w:szCs w:val="24"/>
          <w:lang w:val="nb-NO"/>
        </w:rPr>
        <w:t>@gmail.com</w:t>
      </w:r>
      <w:r w:rsidRPr="00A907D7">
        <w:rPr>
          <w:szCs w:val="24"/>
          <w:lang w:val="nb-NO"/>
        </w:rPr>
        <w:t>.Terimakasih.</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CB0B7" w14:textId="77777777" w:rsidR="0071475F" w:rsidRDefault="0071475F" w:rsidP="0011604D">
      <w:pPr>
        <w:spacing w:after="0" w:line="240" w:lineRule="auto"/>
      </w:pPr>
      <w:r>
        <w:separator/>
      </w:r>
    </w:p>
  </w:endnote>
  <w:endnote w:type="continuationSeparator" w:id="0">
    <w:p w14:paraId="5F3A2241" w14:textId="77777777" w:rsidR="0071475F" w:rsidRDefault="0071475F"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E425" w14:textId="77777777" w:rsidR="0071475F" w:rsidRDefault="0071475F" w:rsidP="0011604D">
      <w:pPr>
        <w:spacing w:after="0" w:line="240" w:lineRule="auto"/>
      </w:pPr>
      <w:r>
        <w:separator/>
      </w:r>
    </w:p>
  </w:footnote>
  <w:footnote w:type="continuationSeparator" w:id="0">
    <w:p w14:paraId="2FDF4258" w14:textId="77777777" w:rsidR="0071475F" w:rsidRDefault="0071475F"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643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47EF"/>
    <w:rsid w:val="001D69AC"/>
    <w:rsid w:val="001E3AA4"/>
    <w:rsid w:val="001E5196"/>
    <w:rsid w:val="0020024D"/>
    <w:rsid w:val="00203D7D"/>
    <w:rsid w:val="00205538"/>
    <w:rsid w:val="002059C5"/>
    <w:rsid w:val="00232C20"/>
    <w:rsid w:val="0023614F"/>
    <w:rsid w:val="00236310"/>
    <w:rsid w:val="00250E0C"/>
    <w:rsid w:val="00253C6C"/>
    <w:rsid w:val="002668A0"/>
    <w:rsid w:val="00267B51"/>
    <w:rsid w:val="00281CC9"/>
    <w:rsid w:val="00286FBE"/>
    <w:rsid w:val="002A7F7F"/>
    <w:rsid w:val="002C3FAC"/>
    <w:rsid w:val="002C6B44"/>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60F8"/>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E1940"/>
    <w:rsid w:val="00604F6A"/>
    <w:rsid w:val="00611A67"/>
    <w:rsid w:val="00617E6A"/>
    <w:rsid w:val="006267AA"/>
    <w:rsid w:val="00645425"/>
    <w:rsid w:val="006456A7"/>
    <w:rsid w:val="00651A86"/>
    <w:rsid w:val="00657CE5"/>
    <w:rsid w:val="00664DC7"/>
    <w:rsid w:val="00667CD4"/>
    <w:rsid w:val="006C1302"/>
    <w:rsid w:val="006E0FE4"/>
    <w:rsid w:val="006E2C31"/>
    <w:rsid w:val="007044BD"/>
    <w:rsid w:val="00712657"/>
    <w:rsid w:val="0071475F"/>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070BD"/>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9F2DED"/>
    <w:rsid w:val="00A002DD"/>
    <w:rsid w:val="00A04217"/>
    <w:rsid w:val="00A10DC4"/>
    <w:rsid w:val="00A12D46"/>
    <w:rsid w:val="00A234A4"/>
    <w:rsid w:val="00A25B7C"/>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42C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1979"/>
    <w:rsid w:val="00D274C3"/>
    <w:rsid w:val="00D30796"/>
    <w:rsid w:val="00D31196"/>
    <w:rsid w:val="00D32427"/>
    <w:rsid w:val="00D34BF4"/>
    <w:rsid w:val="00D70008"/>
    <w:rsid w:val="00D86233"/>
    <w:rsid w:val="00D94F02"/>
    <w:rsid w:val="00DB04A9"/>
    <w:rsid w:val="00DD2937"/>
    <w:rsid w:val="00DD39C4"/>
    <w:rsid w:val="00DD7EBD"/>
    <w:rsid w:val="00DF1FF6"/>
    <w:rsid w:val="00DF4AB1"/>
    <w:rsid w:val="00DF50D3"/>
    <w:rsid w:val="00E03CA9"/>
    <w:rsid w:val="00E21AAD"/>
    <w:rsid w:val="00E35AB2"/>
    <w:rsid w:val="00E532A8"/>
    <w:rsid w:val="00E623A3"/>
    <w:rsid w:val="00E71DBC"/>
    <w:rsid w:val="00E82583"/>
    <w:rsid w:val="00EB5BB4"/>
    <w:rsid w:val="00EC2315"/>
    <w:rsid w:val="00EC48A6"/>
    <w:rsid w:val="00ED1D2A"/>
    <w:rsid w:val="00ED2FBE"/>
    <w:rsid w:val="00ED598B"/>
    <w:rsid w:val="00EE540E"/>
    <w:rsid w:val="00EF2470"/>
    <w:rsid w:val="00F02319"/>
    <w:rsid w:val="00F05451"/>
    <w:rsid w:val="00F07BD1"/>
    <w:rsid w:val="00F12DAA"/>
    <w:rsid w:val="00F201E5"/>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493659"/>
    <w:rsid w:val="00561CAE"/>
    <w:rsid w:val="005929EA"/>
    <w:rsid w:val="00661206"/>
    <w:rsid w:val="006843A0"/>
    <w:rsid w:val="007C4ECB"/>
    <w:rsid w:val="008B465B"/>
    <w:rsid w:val="00916B83"/>
    <w:rsid w:val="00B95A18"/>
    <w:rsid w:val="00C600B2"/>
    <w:rsid w:val="00D8074A"/>
    <w:rsid w:val="00DD2CDE"/>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TotalTime>
  <Pages>1</Pages>
  <Words>14743</Words>
  <Characters>8403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20</cp:revision>
  <cp:lastPrinted>2022-06-13T09:00:00Z</cp:lastPrinted>
  <dcterms:created xsi:type="dcterms:W3CDTF">2022-02-16T08:50:00Z</dcterms:created>
  <dcterms:modified xsi:type="dcterms:W3CDTF">2022-06-13T09:00:00Z</dcterms:modified>
</cp:coreProperties>
</file>